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53518109" w:displacedByCustomXml="next"/>
    <w:bookmarkStart w:id="1" w:name="_Toc53078594" w:displacedByCustomXml="next"/>
    <w:sdt>
      <w:sdtPr>
        <w:rPr>
          <w:rFonts w:ascii="Times New Roman" w:hAnsi="Times New Roman" w:cs="Times New Roman"/>
          <w:b w:val="0"/>
          <w:bCs w:val="0"/>
          <w:iCs w:val="0"/>
          <w:szCs w:val="24"/>
        </w:rPr>
        <w:id w:val="-1887094249"/>
        <w:lock w:val="contentLocked"/>
        <w:placeholder>
          <w:docPart w:val="DefaultPlaceholder_-1854013440"/>
        </w:placeholder>
        <w:group/>
      </w:sdtPr>
      <w:sdtEndPr>
        <w:rPr>
          <w:rFonts w:asciiTheme="minorHAnsi" w:eastAsiaTheme="minorHAnsi" w:hAnsiTheme="minorHAnsi" w:cstheme="minorBidi"/>
          <w:i/>
          <w:lang w:eastAsia="en-US"/>
        </w:rPr>
      </w:sdtEndPr>
      <w:sdtContent>
        <w:p w14:paraId="76EB9AAC" w14:textId="184C94B3" w:rsidR="00313B1D" w:rsidRDefault="00103D6A" w:rsidP="00D44F2C">
          <w:pPr>
            <w:pStyle w:val="Rubrik2"/>
          </w:pPr>
          <w:r>
            <w:t>A</w:t>
          </w:r>
          <w:r w:rsidR="00313B1D">
            <w:t>nsökan om</w:t>
          </w:r>
          <w:r w:rsidR="00313B1D" w:rsidRPr="00D15556">
            <w:t xml:space="preserve"> kursansvar</w:t>
          </w:r>
          <w:bookmarkEnd w:id="1"/>
          <w:bookmarkEnd w:id="0"/>
          <w:r w:rsidR="001065FA">
            <w:t xml:space="preserve"> för kurs inom program</w:t>
          </w:r>
        </w:p>
        <w:tbl>
          <w:tblPr>
            <w:tblStyle w:val="Rutntstabell4dekorfrg3"/>
            <w:tblW w:w="7792" w:type="dxa"/>
            <w:tblLook w:val="04A0" w:firstRow="1" w:lastRow="0" w:firstColumn="1" w:lastColumn="0" w:noHBand="0" w:noVBand="1"/>
          </w:tblPr>
          <w:tblGrid>
            <w:gridCol w:w="7792"/>
          </w:tblGrid>
          <w:tr w:rsidR="00313B1D" w14:paraId="6ECDAF94" w14:textId="77777777" w:rsidTr="00DA05C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4799B551" w14:textId="77777777" w:rsidR="00313B1D" w:rsidRPr="002E5504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Information från sökande institution</w:t>
                </w:r>
              </w:p>
            </w:tc>
          </w:tr>
          <w:tr w:rsidR="00313B1D" w14:paraId="15AA11D9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63D5A1B9" w14:textId="77777777" w:rsidR="00313B1D" w:rsidRPr="00E87914" w:rsidRDefault="00313B1D" w:rsidP="00EF49DC">
                <w:pPr>
                  <w:rPr>
                    <w:rFonts w:ascii="var(--fontText)" w:hAnsi="var(--fontText)"/>
                  </w:rPr>
                </w:pPr>
                <w:r w:rsidRPr="00E87914">
                  <w:rPr>
                    <w:rFonts w:ascii="var(--fontText)" w:hAnsi="var(--fontText)"/>
                  </w:rPr>
                  <w:t>Utlys</w:t>
                </w:r>
                <w:r>
                  <w:rPr>
                    <w:rFonts w:ascii="var(--fontText)" w:hAnsi="var(--fontText)"/>
                  </w:rPr>
                  <w:t>t kurs</w:t>
                </w:r>
              </w:p>
            </w:tc>
          </w:tr>
          <w:tr w:rsidR="00313B1D" w14:paraId="71C1EFAB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213551987"/>
                  <w:placeholder>
                    <w:docPart w:val="DefaultPlaceholder_-1854013440"/>
                  </w:placeholder>
                </w:sdtPr>
                <w:sdtEndPr/>
                <w:sdtContent>
                  <w:p w14:paraId="387B6AEE" w14:textId="12A4FFFD" w:rsidR="00313B1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672184">
                      <w:rPr>
                        <w:b w:val="0"/>
                        <w:bCs w:val="0"/>
                        <w:i/>
                        <w:iCs/>
                      </w:rPr>
                      <w:t>Ange här</w:t>
                    </w:r>
                  </w:p>
                </w:sdtContent>
              </w:sdt>
            </w:tc>
          </w:tr>
          <w:tr w:rsidR="00313B1D" w14:paraId="03346D5B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381470B4" w14:textId="77777777" w:rsidR="00313B1D" w:rsidRPr="006F24D2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Sökande institution</w:t>
                </w:r>
              </w:p>
            </w:tc>
          </w:tr>
          <w:tr w:rsidR="00313B1D" w14:paraId="66A65D20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962001915"/>
                  <w:placeholder>
                    <w:docPart w:val="DefaultPlaceholder_-1854013440"/>
                  </w:placeholder>
                </w:sdtPr>
                <w:sdtEndPr/>
                <w:sdtContent>
                  <w:p w14:paraId="0D53E5DF" w14:textId="5AFFA6B7" w:rsidR="00313B1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672184">
                      <w:rPr>
                        <w:b w:val="0"/>
                        <w:bCs w:val="0"/>
                        <w:i/>
                        <w:iCs/>
                      </w:rPr>
                      <w:t>Ange här</w:t>
                    </w:r>
                  </w:p>
                </w:sdtContent>
              </w:sdt>
            </w:tc>
          </w:tr>
          <w:tr w:rsidR="00313B1D" w14:paraId="5FDCA367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174F7F8B" w14:textId="77777777" w:rsidR="00313B1D" w:rsidRPr="006F24D2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Medverkande institutioner (om relevant för kursen)</w:t>
                </w:r>
                <w:r>
                  <w:rPr>
                    <w:rStyle w:val="Fotnotsreferens"/>
                    <w:rFonts w:ascii="var(--fontText)" w:hAnsi="var(--fontText)"/>
                  </w:rPr>
                  <w:footnoteReference w:id="1"/>
                </w:r>
                <w:r>
                  <w:rPr>
                    <w:rFonts w:ascii="var(--fontText)" w:hAnsi="var(--fontText)"/>
                  </w:rPr>
                  <w:t xml:space="preserve"> </w:t>
                </w:r>
              </w:p>
            </w:tc>
          </w:tr>
          <w:tr w:rsidR="00313B1D" w14:paraId="6F4FD86B" w14:textId="77777777" w:rsidTr="00DA05C1">
            <w:trPr>
              <w:trHeight w:val="397"/>
            </w:trPr>
            <w:sdt>
              <w:sdtPr>
                <w:rPr>
                  <w:i/>
                  <w:iCs/>
                </w:rPr>
                <w:id w:val="112101864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  <w:vAlign w:val="center"/>
                  </w:tcPr>
                  <w:p w14:paraId="2E759131" w14:textId="5D8646CE" w:rsidR="00313B1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672184">
                      <w:rPr>
                        <w:b w:val="0"/>
                        <w:bCs w:val="0"/>
                        <w:i/>
                        <w:iCs/>
                      </w:rPr>
                      <w:t>Ange här</w:t>
                    </w:r>
                  </w:p>
                </w:tc>
              </w:sdtContent>
            </w:sdt>
          </w:tr>
          <w:tr w:rsidR="00313B1D" w14:paraId="42711ACA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652E75FB" w14:textId="77777777" w:rsidR="00313B1D" w:rsidRDefault="00313B1D" w:rsidP="00EF49DC">
                <w:pPr>
                  <w:rPr>
                    <w:rFonts w:ascii="var(--fontText)" w:hAnsi="var(--fontText)"/>
                    <w:b w:val="0"/>
                    <w:bCs w:val="0"/>
                  </w:rPr>
                </w:pPr>
                <w:r>
                  <w:rPr>
                    <w:rFonts w:ascii="var(--fontText)" w:hAnsi="var(--fontText)"/>
                  </w:rPr>
                  <w:t xml:space="preserve">Kontaktperson för ansökan </w:t>
                </w:r>
                <w:r w:rsidRPr="001447D4">
                  <w:rPr>
                    <w:rFonts w:ascii="var(--fontText)" w:hAnsi="var(--fontText)"/>
                  </w:rPr>
                  <w:t>(namn, telefon, e-post)</w:t>
                </w:r>
              </w:p>
            </w:tc>
          </w:tr>
          <w:tr w:rsidR="00313B1D" w14:paraId="71BDA4DA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1277290495"/>
                  <w:placeholder>
                    <w:docPart w:val="DefaultPlaceholder_-1854013440"/>
                  </w:placeholder>
                </w:sdtPr>
                <w:sdtEndPr/>
                <w:sdtContent>
                  <w:p w14:paraId="081D93D9" w14:textId="619ED9A8" w:rsidR="00313B1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672184">
                      <w:rPr>
                        <w:b w:val="0"/>
                        <w:bCs w:val="0"/>
                        <w:i/>
                        <w:iCs/>
                      </w:rPr>
                      <w:t>Ange här</w:t>
                    </w:r>
                  </w:p>
                </w:sdtContent>
              </w:sdt>
            </w:tc>
          </w:tr>
        </w:tbl>
        <w:p w14:paraId="136A21CE" w14:textId="77777777" w:rsidR="00313B1D" w:rsidRDefault="00313B1D" w:rsidP="00313B1D">
          <w:pPr>
            <w:rPr>
              <w:rFonts w:ascii="var(--fontText)" w:hAnsi="var(--fontText)"/>
            </w:rPr>
          </w:pPr>
        </w:p>
        <w:tbl>
          <w:tblPr>
            <w:tblStyle w:val="Rutntstabell4dekorfrg3"/>
            <w:tblW w:w="7792" w:type="dxa"/>
            <w:tblLook w:val="04A0" w:firstRow="1" w:lastRow="0" w:firstColumn="1" w:lastColumn="0" w:noHBand="0" w:noVBand="1"/>
          </w:tblPr>
          <w:tblGrid>
            <w:gridCol w:w="7792"/>
          </w:tblGrid>
          <w:tr w:rsidR="00313B1D" w:rsidRPr="00672184" w14:paraId="29833F26" w14:textId="77777777" w:rsidTr="00DA05C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699F90CF" w14:textId="227D4A43" w:rsidR="00313B1D" w:rsidRPr="00672184" w:rsidRDefault="005962A9" w:rsidP="00EF49DC">
                <w:pPr>
                  <w:rPr>
                    <w:i/>
                    <w:iCs/>
                  </w:rPr>
                </w:pPr>
                <w:r>
                  <w:rPr>
                    <w:rFonts w:ascii="var(--fontText)" w:hAnsi="var(--fontText)"/>
                  </w:rPr>
                  <w:t>Innehåll och genomförande</w:t>
                </w:r>
                <w:r w:rsidR="00D351CD">
                  <w:rPr>
                    <w:rFonts w:ascii="var(--fontText)" w:hAnsi="var(--fontText)"/>
                  </w:rPr>
                  <w:t xml:space="preserve"> </w:t>
                </w:r>
              </w:p>
            </w:tc>
          </w:tr>
          <w:tr w:rsidR="00313B1D" w:rsidRPr="00672184" w14:paraId="2F27CC38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shd w:val="clear" w:color="auto" w:fill="FFFFFF" w:themeFill="background1"/>
                <w:vAlign w:val="center"/>
              </w:tcPr>
              <w:sdt>
                <w:sdtPr>
                  <w:rPr>
                    <w:i/>
                    <w:iCs/>
                  </w:rPr>
                  <w:id w:val="-1292052169"/>
                  <w:placeholder>
                    <w:docPart w:val="DefaultPlaceholder_-1854013440"/>
                  </w:placeholder>
                </w:sdtPr>
                <w:sdtEndPr/>
                <w:sdtContent>
                  <w:p w14:paraId="2B1A6880" w14:textId="1975DBD1" w:rsidR="00B3332B" w:rsidRPr="00E031FF" w:rsidRDefault="00D351CD" w:rsidP="00E031FF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>
                      <w:rPr>
                        <w:b w:val="0"/>
                        <w:bCs w:val="0"/>
                        <w:i/>
                        <w:iCs/>
                      </w:rPr>
                      <w:t xml:space="preserve">Beskriv förslag till kursinnehåll och genomförande här. </w:t>
                    </w:r>
                    <w:r w:rsidR="00313B1D" w:rsidRPr="007043E8">
                      <w:rPr>
                        <w:b w:val="0"/>
                        <w:bCs w:val="0"/>
                        <w:i/>
                        <w:iCs/>
                      </w:rPr>
                      <w:t xml:space="preserve">Ange </w:t>
                    </w:r>
                    <w:proofErr w:type="gramStart"/>
                    <w:r w:rsidR="00E031FF">
                      <w:rPr>
                        <w:b w:val="0"/>
                        <w:bCs w:val="0"/>
                        <w:i/>
                        <w:iCs/>
                      </w:rPr>
                      <w:t>t ex</w:t>
                    </w:r>
                    <w:proofErr w:type="gramEnd"/>
                    <w:r w:rsidR="00E031FF">
                      <w:rPr>
                        <w:b w:val="0"/>
                        <w:bCs w:val="0"/>
                        <w:i/>
                        <w:iCs/>
                      </w:rPr>
                      <w:t xml:space="preserve"> förslag till </w:t>
                    </w:r>
                    <w:r w:rsidR="00E031FF" w:rsidRPr="00E031FF">
                      <w:rPr>
                        <w:b w:val="0"/>
                        <w:bCs w:val="0"/>
                        <w:i/>
                        <w:iCs/>
                      </w:rPr>
                      <w:t>lärandemål / lärandeaktiviteter / pedagogik och examinationsformer</w:t>
                    </w:r>
                  </w:p>
                </w:sdtContent>
              </w:sdt>
            </w:tc>
          </w:tr>
        </w:tbl>
        <w:p w14:paraId="24D25264" w14:textId="77777777" w:rsidR="00313B1D" w:rsidRDefault="00313B1D" w:rsidP="00313B1D">
          <w:pPr>
            <w:rPr>
              <w:rFonts w:ascii="var(--fontText)" w:hAnsi="var(--fontText)"/>
            </w:rPr>
          </w:pPr>
        </w:p>
        <w:tbl>
          <w:tblPr>
            <w:tblStyle w:val="Rutntstabell4dekorfrg3"/>
            <w:tblW w:w="7792" w:type="dxa"/>
            <w:tblLook w:val="04A0" w:firstRow="1" w:lastRow="0" w:firstColumn="1" w:lastColumn="0" w:noHBand="0" w:noVBand="1"/>
          </w:tblPr>
          <w:tblGrid>
            <w:gridCol w:w="7792"/>
          </w:tblGrid>
          <w:tr w:rsidR="00313B1D" w:rsidRPr="002E5504" w14:paraId="73080A25" w14:textId="77777777" w:rsidTr="00DA05C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3AF9C32" w14:textId="77777777" w:rsidR="00313B1D" w:rsidRPr="002E5504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Kapacitet och kompetens</w:t>
                </w:r>
              </w:p>
            </w:tc>
          </w:tr>
          <w:tr w:rsidR="00313B1D" w:rsidRPr="00E87914" w14:paraId="3FBAC83F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666159B1" w14:textId="2299E561" w:rsidR="00313B1D" w:rsidRPr="00897CBC" w:rsidRDefault="00E84FC0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Har i</w:t>
                </w:r>
                <w:r w:rsidR="00855617" w:rsidRPr="00422AB1">
                  <w:rPr>
                    <w:rFonts w:ascii="var(--fontText)" w:hAnsi="var(--fontText)"/>
                  </w:rPr>
                  <w:t>nstitutionen erforderlig lärarkapacitet</w:t>
                </w:r>
                <w:r w:rsidR="00422AB1" w:rsidRPr="00422AB1">
                  <w:rPr>
                    <w:rFonts w:ascii="var(--fontText)" w:hAnsi="var(--fontText)"/>
                  </w:rPr>
                  <w:t xml:space="preserve"> </w:t>
                </w:r>
                <w:r w:rsidR="00372D2F">
                  <w:rPr>
                    <w:rFonts w:ascii="var(--fontText)" w:hAnsi="var(--fontText)"/>
                  </w:rPr>
                  <w:t xml:space="preserve">med </w:t>
                </w:r>
                <w:r w:rsidR="008A4614">
                  <w:rPr>
                    <w:rFonts w:ascii="var(--fontText)" w:hAnsi="var(--fontText)"/>
                  </w:rPr>
                  <w:t xml:space="preserve">lärare </w:t>
                </w:r>
                <w:r w:rsidR="00313B1D" w:rsidRPr="0017444F">
                  <w:rPr>
                    <w:rFonts w:ascii="var(--fontText)" w:hAnsi="var(--fontText)"/>
                  </w:rPr>
                  <w:t>anställ</w:t>
                </w:r>
                <w:r w:rsidR="00372D2F">
                  <w:rPr>
                    <w:rFonts w:ascii="var(--fontText)" w:hAnsi="var(--fontText)"/>
                  </w:rPr>
                  <w:t>da</w:t>
                </w:r>
                <w:r w:rsidR="00313B1D" w:rsidRPr="0017444F">
                  <w:rPr>
                    <w:rFonts w:ascii="var(--fontText)" w:hAnsi="var(--fontText)"/>
                  </w:rPr>
                  <w:t xml:space="preserve"> vid KI i enlighet med KI:s anställningsordning?</w:t>
                </w:r>
              </w:p>
            </w:tc>
          </w:tr>
          <w:tr w:rsidR="00313B1D" w:rsidRPr="00E87914" w14:paraId="3806C902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879361769"/>
                  <w:placeholder>
                    <w:docPart w:val="DefaultPlaceholder_-1854013440"/>
                  </w:placeholder>
                </w:sdtPr>
                <w:sdtEndPr/>
                <w:sdtContent>
                  <w:p w14:paraId="6927D442" w14:textId="181935E3" w:rsidR="00313B1D" w:rsidRPr="00897CBC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>
                      <w:rPr>
                        <w:b w:val="0"/>
                        <w:bCs w:val="0"/>
                        <w:i/>
                        <w:iCs/>
                      </w:rPr>
                      <w:t>Redovisa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i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fogad separat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laga</w:t>
                    </w:r>
                  </w:p>
                </w:sdtContent>
              </w:sdt>
            </w:tc>
          </w:tr>
          <w:tr w:rsidR="00313B1D" w:rsidRPr="00E87914" w14:paraId="7D9B6038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5A90BC79" w14:textId="6CEF6928" w:rsidR="00313B1D" w:rsidRPr="00AC0209" w:rsidRDefault="00313B1D" w:rsidP="00EF49DC">
                <w:pPr>
                  <w:rPr>
                    <w:rFonts w:ascii="var(--fontText)" w:hAnsi="var(--fontText)"/>
                  </w:rPr>
                </w:pPr>
                <w:r w:rsidRPr="00AC0209">
                  <w:rPr>
                    <w:rFonts w:ascii="var(--fontText)" w:hAnsi="var(--fontText)"/>
                  </w:rPr>
                  <w:t xml:space="preserve">Beskriv hur </w:t>
                </w:r>
                <w:r>
                  <w:rPr>
                    <w:rFonts w:ascii="var(--fontText)" w:hAnsi="var(--fontText)"/>
                  </w:rPr>
                  <w:t xml:space="preserve">de tilltänkta </w:t>
                </w:r>
                <w:r w:rsidRPr="00AC0209">
                  <w:rPr>
                    <w:rFonts w:ascii="var(--fontText)" w:hAnsi="var(--fontText)"/>
                  </w:rPr>
                  <w:t>lärar</w:t>
                </w:r>
                <w:r>
                  <w:rPr>
                    <w:rFonts w:ascii="var(--fontText)" w:hAnsi="var(--fontText)"/>
                  </w:rPr>
                  <w:t xml:space="preserve">nas </w:t>
                </w:r>
                <w:r w:rsidRPr="00AC0209">
                  <w:rPr>
                    <w:rFonts w:ascii="var(--fontText)" w:hAnsi="var(--fontText)"/>
                  </w:rPr>
                  <w:t xml:space="preserve">kompetens motsvarar </w:t>
                </w:r>
                <w:r>
                  <w:rPr>
                    <w:rFonts w:ascii="var(--fontText)" w:hAnsi="var(--fontText)"/>
                  </w:rPr>
                  <w:t>ämnes</w:t>
                </w:r>
                <w:r w:rsidRPr="00AC0209">
                  <w:rPr>
                    <w:rFonts w:ascii="var(--fontText)" w:hAnsi="var(--fontText)"/>
                  </w:rPr>
                  <w:t>innehåll</w:t>
                </w:r>
                <w:r>
                  <w:rPr>
                    <w:rFonts w:ascii="var(--fontText)" w:hAnsi="var(--fontText)"/>
                  </w:rPr>
                  <w:t xml:space="preserve"> och kursdesign</w:t>
                </w:r>
                <w:r w:rsidRPr="00AC0209">
                  <w:rPr>
                    <w:rFonts w:ascii="var(--fontText)" w:hAnsi="var(--fontText)"/>
                  </w:rPr>
                  <w:t xml:space="preserve"> </w:t>
                </w:r>
              </w:p>
            </w:tc>
          </w:tr>
          <w:tr w:rsidR="00313B1D" w:rsidRPr="00E87914" w14:paraId="0A9F24B1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1290868839"/>
                  <w:placeholder>
                    <w:docPart w:val="DefaultPlaceholder_-1854013440"/>
                  </w:placeholder>
                </w:sdtPr>
                <w:sdtEndPr/>
                <w:sdtContent>
                  <w:p w14:paraId="13A06068" w14:textId="3AECB8C4" w:rsidR="00313B1D" w:rsidRPr="00897CBC" w:rsidRDefault="00313B1D" w:rsidP="00EF49DC">
                    <w:r>
                      <w:rPr>
                        <w:b w:val="0"/>
                        <w:bCs w:val="0"/>
                        <w:i/>
                        <w:iCs/>
                      </w:rPr>
                      <w:t>Redovisa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i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fogad separat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laga</w:t>
                    </w:r>
                  </w:p>
                </w:sdtContent>
              </w:sdt>
            </w:tc>
          </w:tr>
          <w:tr w:rsidR="00313B1D" w:rsidRPr="00E87914" w14:paraId="33BB7D86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79B8705C" w14:textId="6344079D" w:rsidR="00313B1D" w:rsidRPr="00897CBC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 xml:space="preserve">Uppfyller tilltänkt </w:t>
                </w:r>
                <w:r w:rsidRPr="0017444F">
                  <w:rPr>
                    <w:rFonts w:ascii="var(--fontText)" w:hAnsi="var(--fontText)"/>
                  </w:rPr>
                  <w:t xml:space="preserve">kursansvarig lärare och examinator </w:t>
                </w:r>
                <w:r>
                  <w:rPr>
                    <w:rFonts w:ascii="var(--fontText)" w:hAnsi="var(--fontText)"/>
                  </w:rPr>
                  <w:t xml:space="preserve">kompetenskrav enligt ”Kurs och programansvar för utbildning på grundnivå och avancerad nivå? Om inte, ange hur dessa kompetenskrav ska uppfyllas.  </w:t>
                </w:r>
              </w:p>
            </w:tc>
          </w:tr>
          <w:tr w:rsidR="00313B1D" w:rsidRPr="00E87914" w14:paraId="28825029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150256222"/>
                  <w:placeholder>
                    <w:docPart w:val="DefaultPlaceholder_-1854013440"/>
                  </w:placeholder>
                </w:sdtPr>
                <w:sdtEndPr/>
                <w:sdtContent>
                  <w:p w14:paraId="21828DB0" w14:textId="2C383C9D" w:rsidR="00313B1D" w:rsidRPr="00897CBC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>
                      <w:rPr>
                        <w:b w:val="0"/>
                        <w:bCs w:val="0"/>
                        <w:i/>
                        <w:iCs/>
                      </w:rPr>
                      <w:t xml:space="preserve">Redovisa 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i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fogad separat</w:t>
                    </w: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 xml:space="preserve"> </w:t>
                    </w:r>
                    <w:r>
                      <w:rPr>
                        <w:b w:val="0"/>
                        <w:bCs w:val="0"/>
                        <w:i/>
                        <w:iCs/>
                      </w:rPr>
                      <w:t>bilaga</w:t>
                    </w:r>
                  </w:p>
                </w:sdtContent>
              </w:sdt>
            </w:tc>
          </w:tr>
          <w:tr w:rsidR="00313B1D" w:rsidRPr="00E87914" w14:paraId="04B133D0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75637CA1" w14:textId="477821FD" w:rsidR="00313B1D" w:rsidRPr="003235E7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 xml:space="preserve">Beskriv hur tilltänkt </w:t>
                </w:r>
                <w:r w:rsidRPr="0017444F">
                  <w:rPr>
                    <w:rFonts w:ascii="var(--fontText)" w:hAnsi="var(--fontText)"/>
                  </w:rPr>
                  <w:t xml:space="preserve">kursansvarig </w:t>
                </w:r>
                <w:r>
                  <w:rPr>
                    <w:rFonts w:ascii="var(--fontText)" w:hAnsi="var(--fontText)"/>
                  </w:rPr>
                  <w:t xml:space="preserve">lärare </w:t>
                </w:r>
                <w:r w:rsidRPr="0017444F">
                  <w:rPr>
                    <w:rFonts w:ascii="var(--fontText)" w:hAnsi="var(--fontText)"/>
                  </w:rPr>
                  <w:t>och examinator</w:t>
                </w:r>
                <w:r>
                  <w:rPr>
                    <w:rFonts w:ascii="var(--fontText)" w:hAnsi="var(--fontText)"/>
                  </w:rPr>
                  <w:t xml:space="preserve">s </w:t>
                </w:r>
                <w:r w:rsidRPr="0017444F">
                  <w:rPr>
                    <w:rFonts w:ascii="var(--fontText)" w:hAnsi="var(--fontText)"/>
                  </w:rPr>
                  <w:t xml:space="preserve">ämneskompetens </w:t>
                </w:r>
                <w:r>
                  <w:rPr>
                    <w:rFonts w:ascii="var(--fontText)" w:hAnsi="var(--fontText)"/>
                  </w:rPr>
                  <w:t xml:space="preserve">relaterar till kursinnehåll samt </w:t>
                </w:r>
                <w:r w:rsidRPr="0017444F">
                  <w:rPr>
                    <w:rFonts w:ascii="var(--fontText)" w:hAnsi="var(--fontText)"/>
                  </w:rPr>
                  <w:t>kontinuerligt uppdateras</w:t>
                </w:r>
                <w:r>
                  <w:rPr>
                    <w:rFonts w:ascii="var(--fontText)" w:hAnsi="var(--fontText)"/>
                  </w:rPr>
                  <w:t>.</w:t>
                </w:r>
              </w:p>
            </w:tc>
          </w:tr>
          <w:tr w:rsidR="00313B1D" w:rsidRPr="00E87914" w14:paraId="104EFA1B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520824757"/>
                  <w:placeholder>
                    <w:docPart w:val="DefaultPlaceholder_-1854013440"/>
                  </w:placeholder>
                </w:sdtPr>
                <w:sdtEndPr/>
                <w:sdtContent>
                  <w:p w14:paraId="0C255C34" w14:textId="7E4A9D68" w:rsidR="00313B1D" w:rsidRPr="00F82B1B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  <w:i/>
                        <w:iCs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B5064B" w:rsidRPr="00E87914" w14:paraId="49CF29CD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p w14:paraId="1055E216" w14:textId="6DC935CB" w:rsidR="00B5064B" w:rsidRPr="00B3332B" w:rsidRDefault="00961779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lastRenderedPageBreak/>
                  <w:t>Beskriv hur institutionen arbetar för att</w:t>
                </w:r>
                <w:r w:rsidR="00372D2F" w:rsidRPr="00B3332B">
                  <w:rPr>
                    <w:rFonts w:ascii="var(--fontText)" w:hAnsi="var(--fontText)"/>
                  </w:rPr>
                  <w:t xml:space="preserve"> </w:t>
                </w:r>
                <w:r w:rsidR="003B66AA">
                  <w:rPr>
                    <w:rFonts w:ascii="var(--fontText)" w:hAnsi="var(--fontText)"/>
                  </w:rPr>
                  <w:t xml:space="preserve">säkerställa så att </w:t>
                </w:r>
                <w:r w:rsidR="00F34862" w:rsidRPr="00B3332B">
                  <w:rPr>
                    <w:rFonts w:ascii="var(--fontText)" w:hAnsi="var(--fontText)"/>
                  </w:rPr>
                  <w:t>involverade handledare har relevant kompetens för uppdraget?</w:t>
                </w:r>
              </w:p>
            </w:tc>
          </w:tr>
          <w:tr w:rsidR="00B5064B" w:rsidRPr="00E87914" w14:paraId="60FE363B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  <w:vAlign w:val="center"/>
              </w:tcPr>
              <w:sdt>
                <w:sdtPr>
                  <w:rPr>
                    <w:i/>
                    <w:iCs/>
                  </w:rPr>
                  <w:id w:val="-1329212097"/>
                  <w:placeholder>
                    <w:docPart w:val="DefaultPlaceholder_-1854013440"/>
                  </w:placeholder>
                </w:sdtPr>
                <w:sdtEndPr/>
                <w:sdtContent>
                  <w:p w14:paraId="574DDC03" w14:textId="6BD152D1" w:rsidR="00B5064B" w:rsidRPr="00B3332B" w:rsidRDefault="00B3332B" w:rsidP="00EF49DC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B3332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16E50A05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0EB6D3B9" w14:textId="1850CACE" w:rsidR="00313B1D" w:rsidRPr="00353255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 xml:space="preserve">Beskriv den forskningsmiljö där </w:t>
                </w:r>
                <w:r w:rsidRPr="00820EFD">
                  <w:rPr>
                    <w:rFonts w:ascii="var(--fontText)" w:hAnsi="var(--fontText)"/>
                  </w:rPr>
                  <w:t xml:space="preserve">de som </w:t>
                </w:r>
                <w:r>
                  <w:rPr>
                    <w:rFonts w:ascii="var(--fontText)" w:hAnsi="var(--fontText)"/>
                  </w:rPr>
                  <w:t xml:space="preserve">ska </w:t>
                </w:r>
                <w:r w:rsidRPr="00820EFD">
                  <w:rPr>
                    <w:rFonts w:ascii="var(--fontText)" w:hAnsi="var(--fontText)"/>
                  </w:rPr>
                  <w:t xml:space="preserve">undervisa studenter </w:t>
                </w:r>
                <w:r>
                  <w:rPr>
                    <w:rFonts w:ascii="var(--fontText)" w:hAnsi="var(--fontText)"/>
                  </w:rPr>
                  <w:t xml:space="preserve">är </w:t>
                </w:r>
                <w:r w:rsidRPr="00820EFD">
                  <w:rPr>
                    <w:rFonts w:ascii="var(--fontText)" w:hAnsi="var(--fontText)"/>
                  </w:rPr>
                  <w:t>verksamma</w:t>
                </w:r>
                <w:r>
                  <w:rPr>
                    <w:rFonts w:ascii="var(--fontText)" w:hAnsi="var(--fontText)"/>
                  </w:rPr>
                  <w:t xml:space="preserve">. </w:t>
                </w:r>
              </w:p>
            </w:tc>
          </w:tr>
          <w:tr w:rsidR="00313B1D" w14:paraId="03CFEBDE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811677536"/>
                  <w:placeholder>
                    <w:docPart w:val="DefaultPlaceholder_-1854013440"/>
                  </w:placeholder>
                </w:sdtPr>
                <w:sdtEndPr/>
                <w:sdtContent>
                  <w:p w14:paraId="784ED861" w14:textId="72F0BA86" w:rsidR="00313B1D" w:rsidRPr="00353255" w:rsidRDefault="00313B1D" w:rsidP="00EF49DC">
                    <w:pPr>
                      <w:rPr>
                        <w:b w:val="0"/>
                        <w:bCs w:val="0"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1D884DF0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552F9587" w14:textId="388FD406" w:rsidR="00313B1D" w:rsidRPr="00490BD1" w:rsidRDefault="00313B1D" w:rsidP="00EF49DC">
                <w:pPr>
                  <w:rPr>
                    <w:rFonts w:ascii="var(--fontText)" w:hAnsi="var(--fontText)"/>
                  </w:rPr>
                </w:pPr>
                <w:r w:rsidRPr="00490BD1">
                  <w:rPr>
                    <w:rFonts w:ascii="var(--fontText)" w:hAnsi="var(--fontText)"/>
                  </w:rPr>
                  <w:t>Hur arbetar institutionen med pedagogisk utveckling</w:t>
                </w:r>
                <w:r>
                  <w:rPr>
                    <w:rFonts w:ascii="var(--fontText)" w:hAnsi="var(--fontText)"/>
                  </w:rPr>
                  <w:t xml:space="preserve"> och hur </w:t>
                </w:r>
                <w:r w:rsidRPr="00490BD1">
                  <w:rPr>
                    <w:rFonts w:ascii="var(--fontText)" w:hAnsi="var(--fontText)"/>
                  </w:rPr>
                  <w:t xml:space="preserve">kommer </w:t>
                </w:r>
                <w:r>
                  <w:rPr>
                    <w:rFonts w:ascii="var(--fontText)" w:hAnsi="var(--fontText)"/>
                  </w:rPr>
                  <w:t xml:space="preserve">detta </w:t>
                </w:r>
                <w:r w:rsidRPr="00490BD1">
                  <w:rPr>
                    <w:rFonts w:ascii="var(--fontText)" w:hAnsi="var(--fontText)"/>
                  </w:rPr>
                  <w:t>till nytta i kursen</w:t>
                </w:r>
                <w:r>
                  <w:rPr>
                    <w:rFonts w:ascii="var(--fontText)" w:hAnsi="var(--fontText)"/>
                  </w:rPr>
                  <w:t>?</w:t>
                </w:r>
              </w:p>
            </w:tc>
          </w:tr>
          <w:tr w:rsidR="00313B1D" w14:paraId="77E56A19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-1883781852"/>
                  <w:placeholder>
                    <w:docPart w:val="DefaultPlaceholder_-1854013440"/>
                  </w:placeholder>
                </w:sdtPr>
                <w:sdtEndPr/>
                <w:sdtContent>
                  <w:p w14:paraId="79777C38" w14:textId="0335F3F1" w:rsidR="00313B1D" w:rsidRPr="00F66A49" w:rsidRDefault="00313B1D" w:rsidP="00EF49DC"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05E09426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72447BB" w14:textId="77777777" w:rsidR="00313B1D" w:rsidRPr="00AE5C35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Hur säkerställer institutionen k</w:t>
                </w:r>
                <w:r w:rsidRPr="00AE5C35">
                  <w:rPr>
                    <w:rFonts w:ascii="var(--fontText)" w:hAnsi="var(--fontText)"/>
                  </w:rPr>
                  <w:t xml:space="preserve">ompetensutveckling av undervisande personal?  </w:t>
                </w:r>
              </w:p>
            </w:tc>
          </w:tr>
          <w:tr w:rsidR="00313B1D" w14:paraId="1E26A43C" w14:textId="77777777" w:rsidTr="00DA05C1">
            <w:trPr>
              <w:trHeight w:val="397"/>
            </w:trPr>
            <w:sdt>
              <w:sdtPr>
                <w:rPr>
                  <w:i/>
                  <w:iCs/>
                </w:rPr>
                <w:id w:val="1280678751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</w:tcPr>
                  <w:p w14:paraId="01F7E55C" w14:textId="124CC4E8" w:rsidR="00313B1D" w:rsidRPr="00353255" w:rsidRDefault="00313B1D" w:rsidP="00EF49DC"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tc>
              </w:sdtContent>
            </w:sdt>
          </w:tr>
          <w:tr w:rsidR="00313B1D" w14:paraId="1B5A5F3C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3BB49F91" w14:textId="51D15263" w:rsidR="00313B1D" w:rsidRPr="00353255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 xml:space="preserve">Beskriv </w:t>
                </w:r>
                <w:r w:rsidRPr="00820EFD">
                  <w:rPr>
                    <w:rFonts w:ascii="var(--fontText)" w:hAnsi="var(--fontText)"/>
                  </w:rPr>
                  <w:t>institutionen</w:t>
                </w:r>
                <w:r>
                  <w:rPr>
                    <w:rFonts w:ascii="var(--fontText)" w:hAnsi="var(--fontText)"/>
                  </w:rPr>
                  <w:t>s</w:t>
                </w:r>
                <w:r w:rsidRPr="00820EFD">
                  <w:rPr>
                    <w:rFonts w:ascii="var(--fontText)" w:hAnsi="var(--fontText)"/>
                  </w:rPr>
                  <w:t xml:space="preserve"> tillgång till administrativt stöd omfatta</w:t>
                </w:r>
                <w:r>
                  <w:rPr>
                    <w:rFonts w:ascii="var(--fontText)" w:hAnsi="var(--fontText)"/>
                  </w:rPr>
                  <w:t>nde</w:t>
                </w:r>
                <w:r w:rsidRPr="00820EFD">
                  <w:rPr>
                    <w:rFonts w:ascii="var(--fontText)" w:hAnsi="var(--fontText)"/>
                  </w:rPr>
                  <w:t xml:space="preserve"> </w:t>
                </w:r>
                <w:r>
                  <w:rPr>
                    <w:rFonts w:ascii="var(--fontText)" w:hAnsi="var(--fontText)"/>
                  </w:rPr>
                  <w:t xml:space="preserve">bland annat </w:t>
                </w:r>
                <w:r w:rsidRPr="00820EFD">
                  <w:rPr>
                    <w:rFonts w:ascii="var(--fontText)" w:hAnsi="var(--fontText)"/>
                  </w:rPr>
                  <w:t>schemaläggning, registrering och rapportering av resultat på kurs, genomförande av kursvärdering och kursutvärdering?</w:t>
                </w:r>
              </w:p>
            </w:tc>
          </w:tr>
          <w:tr w:rsidR="00313B1D" w14:paraId="18D05611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-2138163556"/>
                  <w:placeholder>
                    <w:docPart w:val="DefaultPlaceholder_-1854013440"/>
                  </w:placeholder>
                </w:sdtPr>
                <w:sdtEndPr/>
                <w:sdtContent>
                  <w:p w14:paraId="40305241" w14:textId="65EC961D" w:rsidR="00313B1D" w:rsidRPr="00353255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6BAE240B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2920D593" w14:textId="5DA07495" w:rsidR="00313B1D" w:rsidRPr="00353255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Beskriv s</w:t>
                </w:r>
                <w:r w:rsidRPr="00820EFD">
                  <w:rPr>
                    <w:rFonts w:ascii="var(--fontText)" w:hAnsi="var(--fontText)"/>
                  </w:rPr>
                  <w:t>tudenterna</w:t>
                </w:r>
                <w:r>
                  <w:rPr>
                    <w:rFonts w:ascii="var(--fontText)" w:hAnsi="var(--fontText)"/>
                  </w:rPr>
                  <w:t>s</w:t>
                </w:r>
                <w:r w:rsidRPr="00820EFD">
                  <w:rPr>
                    <w:rFonts w:ascii="var(--fontText)" w:hAnsi="var(--fontText)"/>
                  </w:rPr>
                  <w:t xml:space="preserve"> möjligheter att ta del av</w:t>
                </w:r>
                <w:r>
                  <w:rPr>
                    <w:rFonts w:ascii="var(--fontText)" w:hAnsi="var(--fontText)"/>
                  </w:rPr>
                  <w:t xml:space="preserve"> för kursinnehållet relevant forskning vid</w:t>
                </w:r>
                <w:r w:rsidRPr="00820EFD">
                  <w:rPr>
                    <w:rFonts w:ascii="var(--fontText)" w:hAnsi="var(--fontText)"/>
                  </w:rPr>
                  <w:t xml:space="preserve"> institutionen?</w:t>
                </w:r>
              </w:p>
            </w:tc>
          </w:tr>
          <w:tr w:rsidR="00313B1D" w14:paraId="644F94F7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1593815443"/>
                  <w:placeholder>
                    <w:docPart w:val="DefaultPlaceholder_-1854013440"/>
                  </w:placeholder>
                </w:sdtPr>
                <w:sdtEndPr/>
                <w:sdtContent>
                  <w:p w14:paraId="11F7A3B2" w14:textId="3991F565" w:rsidR="00313B1D" w:rsidRPr="001573FD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5CD6396C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54C9CD4F" w14:textId="1EEDC44B" w:rsidR="00313B1D" w:rsidRPr="001573FD" w:rsidRDefault="00313B1D" w:rsidP="00EF49DC">
                <w:pPr>
                  <w:rPr>
                    <w:rFonts w:ascii="var(--fontText)" w:hAnsi="var(--fontText)"/>
                  </w:rPr>
                </w:pPr>
                <w:r>
                  <w:rPr>
                    <w:rFonts w:ascii="var(--fontText)" w:hAnsi="var(--fontText)"/>
                  </w:rPr>
                  <w:t>Hur s</w:t>
                </w:r>
                <w:r w:rsidRPr="00820EFD">
                  <w:rPr>
                    <w:rFonts w:ascii="var(--fontText)" w:hAnsi="var(--fontText)"/>
                  </w:rPr>
                  <w:t xml:space="preserve">äkerställer institutionen att VIL/VFU handledare </w:t>
                </w:r>
                <w:r>
                  <w:rPr>
                    <w:rFonts w:ascii="var(--fontText)" w:hAnsi="var(--fontText)"/>
                  </w:rPr>
                  <w:t xml:space="preserve">samt handledare i laborativ verksamhet </w:t>
                </w:r>
                <w:r w:rsidRPr="00820EFD">
                  <w:rPr>
                    <w:rFonts w:ascii="var(--fontText)" w:hAnsi="var(--fontText)"/>
                  </w:rPr>
                  <w:t>(i förekommande fall) är väl införstådda med kursinnehållet?</w:t>
                </w:r>
              </w:p>
            </w:tc>
          </w:tr>
          <w:tr w:rsidR="00313B1D" w14:paraId="66C04648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-1724430832"/>
                  <w:placeholder>
                    <w:docPart w:val="DefaultPlaceholder_-1854013440"/>
                  </w:placeholder>
                </w:sdtPr>
                <w:sdtEndPr/>
                <w:sdtContent>
                  <w:p w14:paraId="58EBBD0B" w14:textId="274CE93B" w:rsidR="00313B1D" w:rsidRPr="00A55678" w:rsidRDefault="00313B1D" w:rsidP="00EF49DC">
                    <w:pPr>
                      <w:rPr>
                        <w:rFonts w:ascii="var(--fontText)" w:hAnsi="var(--fontText)"/>
                        <w:b w:val="0"/>
                        <w:bCs w:val="0"/>
                      </w:rPr>
                    </w:pPr>
                    <w:r w:rsidRPr="00F82B1B"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sdtContent>
              </w:sdt>
            </w:tc>
          </w:tr>
          <w:tr w:rsidR="00313B1D" w14:paraId="509D29ED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79551896" w14:textId="77777777" w:rsidR="00313B1D" w:rsidRPr="007F5B0C" w:rsidRDefault="00313B1D" w:rsidP="00EF49DC">
                <w:r w:rsidRPr="00914749">
                  <w:rPr>
                    <w:rFonts w:ascii="var(--fontText)" w:hAnsi="var(--fontText)"/>
                  </w:rPr>
                  <w:t>Beskriv samverkan med medverkande institutioner (roll</w:t>
                </w:r>
                <w:r>
                  <w:rPr>
                    <w:rFonts w:ascii="var(--fontText)" w:hAnsi="var(--fontText)"/>
                  </w:rPr>
                  <w:t>er</w:t>
                </w:r>
                <w:r w:rsidRPr="00914749">
                  <w:rPr>
                    <w:rFonts w:ascii="var(--fontText)" w:hAnsi="var(--fontText)"/>
                  </w:rPr>
                  <w:t>, resurser, kompetens</w:t>
                </w:r>
                <w:r>
                  <w:rPr>
                    <w:rFonts w:ascii="var(--fontText)" w:hAnsi="var(--fontText)"/>
                  </w:rPr>
                  <w:t>er</w:t>
                </w:r>
                <w:r w:rsidRPr="00914749">
                  <w:rPr>
                    <w:rFonts w:ascii="var(--fontText)" w:hAnsi="var(--fontText)"/>
                  </w:rPr>
                  <w:t>)</w:t>
                </w:r>
              </w:p>
            </w:tc>
          </w:tr>
          <w:tr w:rsidR="00313B1D" w14:paraId="16541F2B" w14:textId="77777777" w:rsidTr="00DA05C1">
            <w:trPr>
              <w:trHeight w:val="397"/>
            </w:trPr>
            <w:sdt>
              <w:sdtPr>
                <w:rPr>
                  <w:i/>
                  <w:iCs/>
                </w:rPr>
                <w:id w:val="-2022387931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</w:tcPr>
                  <w:p w14:paraId="385E579E" w14:textId="20BB1252" w:rsidR="00313B1D" w:rsidRPr="00A5559F" w:rsidRDefault="00313B1D" w:rsidP="00EF49DC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>
                      <w:rPr>
                        <w:b w:val="0"/>
                        <w:bCs w:val="0"/>
                        <w:i/>
                        <w:iCs/>
                      </w:rPr>
                      <w:t>Beskriv här</w:t>
                    </w:r>
                  </w:p>
                </w:tc>
              </w:sdtContent>
            </w:sdt>
          </w:tr>
        </w:tbl>
        <w:p w14:paraId="183C11B9" w14:textId="77777777" w:rsidR="00E140FB" w:rsidRPr="00E140FB" w:rsidRDefault="00E140FB" w:rsidP="00313B1D">
          <w:pPr>
            <w:rPr>
              <w:sz w:val="16"/>
              <w:szCs w:val="16"/>
            </w:rPr>
          </w:pPr>
        </w:p>
        <w:tbl>
          <w:tblPr>
            <w:tblStyle w:val="Rutntstabell4dekorfrg3"/>
            <w:tblW w:w="7792" w:type="dxa"/>
            <w:tblLook w:val="04A0" w:firstRow="1" w:lastRow="0" w:firstColumn="1" w:lastColumn="0" w:noHBand="0" w:noVBand="1"/>
          </w:tblPr>
          <w:tblGrid>
            <w:gridCol w:w="7792"/>
          </w:tblGrid>
          <w:tr w:rsidR="00313B1D" w14:paraId="0D9FB67B" w14:textId="77777777" w:rsidTr="00DA05C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0E668241" w14:textId="77777777" w:rsidR="00313B1D" w:rsidRPr="009A70E5" w:rsidRDefault="00313B1D" w:rsidP="00EF49DC">
                <w:pPr>
                  <w:rPr>
                    <w:rFonts w:ascii="var(--fontText)" w:hAnsi="var(--fontText)"/>
                    <w:b w:val="0"/>
                    <w:bCs w:val="0"/>
                  </w:rPr>
                </w:pPr>
                <w:r>
                  <w:rPr>
                    <w:rFonts w:ascii="var(--fontText)" w:hAnsi="var(--fontText)"/>
                  </w:rPr>
                  <w:t xml:space="preserve">Hur integreras lärandet inom följande generiska </w:t>
                </w:r>
                <w:r w:rsidRPr="00820EFD">
                  <w:rPr>
                    <w:rFonts w:ascii="var(--fontText)" w:hAnsi="var(--fontText)"/>
                  </w:rPr>
                  <w:t>kunskapsområden</w:t>
                </w:r>
                <w:r>
                  <w:rPr>
                    <w:rFonts w:ascii="var(--fontText)" w:hAnsi="var(--fontText)"/>
                  </w:rPr>
                  <w:t xml:space="preserve"> i kursen</w:t>
                </w:r>
                <w:r w:rsidRPr="00820EFD">
                  <w:rPr>
                    <w:rFonts w:ascii="var(--fontText)" w:hAnsi="var(--fontText)"/>
                  </w:rPr>
                  <w:t>:</w:t>
                </w:r>
              </w:p>
            </w:tc>
          </w:tr>
          <w:tr w:rsidR="00D44F2C" w14:paraId="47DB69BA" w14:textId="77777777" w:rsidTr="00F505C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4084F5ED" w14:textId="77777777" w:rsidR="00D44F2C" w:rsidRPr="00482FFE" w:rsidRDefault="00D44F2C" w:rsidP="00F505C4">
                <w:pPr>
                  <w:rPr>
                    <w:rFonts w:ascii="var(--fontText)" w:hAnsi="var(--fontText)"/>
                  </w:rPr>
                </w:pPr>
                <w:r w:rsidRPr="00820EFD">
                  <w:rPr>
                    <w:rFonts w:ascii="var(--fontText)" w:hAnsi="var(--fontText)"/>
                  </w:rPr>
                  <w:t>Etik</w:t>
                </w:r>
              </w:p>
            </w:tc>
          </w:tr>
          <w:tr w:rsidR="00D44F2C" w14:paraId="42D4D791" w14:textId="77777777" w:rsidTr="00F505C4">
            <w:trPr>
              <w:trHeight w:val="397"/>
            </w:trPr>
            <w:sdt>
              <w:sdtPr>
                <w:rPr>
                  <w:i/>
                  <w:iCs/>
                </w:rPr>
                <w:id w:val="-202624919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</w:tcPr>
                  <w:p w14:paraId="4773DC3C" w14:textId="25D3A63A" w:rsidR="00D44F2C" w:rsidRPr="00E140FB" w:rsidRDefault="00D44F2C" w:rsidP="00F505C4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tc>
              </w:sdtContent>
            </w:sdt>
          </w:tr>
          <w:tr w:rsidR="00D44F2C" w14:paraId="0E9E52DF" w14:textId="77777777" w:rsidTr="00F505C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0BE5EC13" w14:textId="77777777" w:rsidR="00D44F2C" w:rsidRPr="00482FFE" w:rsidRDefault="00D44F2C" w:rsidP="00F505C4">
                <w:pPr>
                  <w:rPr>
                    <w:rFonts w:ascii="var(--fontText)" w:hAnsi="var(--fontText)"/>
                  </w:rPr>
                </w:pPr>
                <w:r w:rsidRPr="00820EFD">
                  <w:rPr>
                    <w:rFonts w:ascii="var(--fontText)" w:hAnsi="var(--fontText)"/>
                  </w:rPr>
                  <w:t>Internationalisering</w:t>
                </w:r>
              </w:p>
            </w:tc>
          </w:tr>
          <w:tr w:rsidR="00D44F2C" w14:paraId="5F6BE6BA" w14:textId="77777777" w:rsidTr="00F505C4">
            <w:trPr>
              <w:trHeight w:val="397"/>
            </w:trPr>
            <w:sdt>
              <w:sdtPr>
                <w:rPr>
                  <w:i/>
                  <w:iCs/>
                </w:rPr>
                <w:id w:val="-2091607713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7792" w:type="dxa"/>
                  </w:tcPr>
                  <w:p w14:paraId="6ADDF0CD" w14:textId="73D4B182" w:rsidR="00D44F2C" w:rsidRPr="00E140FB" w:rsidRDefault="00D44F2C" w:rsidP="00F505C4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tc>
              </w:sdtContent>
            </w:sdt>
          </w:tr>
          <w:tr w:rsidR="00313B1D" w14:paraId="7C79BC4F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43284F5F" w14:textId="77777777" w:rsidR="00313B1D" w:rsidRPr="00482FFE" w:rsidRDefault="00313B1D" w:rsidP="00EF49DC">
                <w:r w:rsidRPr="00820EFD">
                  <w:rPr>
                    <w:rFonts w:ascii="var(--fontText)" w:hAnsi="var(--fontText)"/>
                  </w:rPr>
                  <w:t>Interprofessionellt lärande (IPL):</w:t>
                </w:r>
                <w:r w:rsidRPr="00482FFE">
                  <w:t xml:space="preserve">  </w:t>
                </w:r>
              </w:p>
            </w:tc>
          </w:tr>
          <w:tr w:rsidR="00313B1D" w14:paraId="592BF713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1954367094"/>
                  <w:placeholder>
                    <w:docPart w:val="DefaultPlaceholder_-1854013440"/>
                  </w:placeholder>
                </w:sdtPr>
                <w:sdtEndPr/>
                <w:sdtContent>
                  <w:p w14:paraId="03651D91" w14:textId="0C47D18F" w:rsidR="00313B1D" w:rsidRPr="00DF137C" w:rsidRDefault="00313B1D" w:rsidP="00EF49DC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sdtContent>
              </w:sdt>
            </w:tc>
          </w:tr>
          <w:tr w:rsidR="00D44F2C" w14:paraId="5A979FC5" w14:textId="77777777" w:rsidTr="00F505C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6F4C3B9B" w14:textId="77777777" w:rsidR="00D44F2C" w:rsidRPr="00482FFE" w:rsidRDefault="00D44F2C" w:rsidP="00F505C4">
                <w:pPr>
                  <w:rPr>
                    <w:rFonts w:ascii="var(--fontText)" w:hAnsi="var(--fontText)"/>
                  </w:rPr>
                </w:pPr>
                <w:r w:rsidRPr="00820EFD">
                  <w:rPr>
                    <w:rFonts w:ascii="var(--fontText)" w:hAnsi="var(--fontText)"/>
                  </w:rPr>
                  <w:t>Hållbar utvecklin</w:t>
                </w:r>
                <w:r>
                  <w:rPr>
                    <w:rFonts w:ascii="var(--fontText)" w:hAnsi="var(--fontText)"/>
                  </w:rPr>
                  <w:t>g</w:t>
                </w:r>
                <w:r w:rsidRPr="00482FFE">
                  <w:t xml:space="preserve"> </w:t>
                </w:r>
              </w:p>
            </w:tc>
          </w:tr>
          <w:tr w:rsidR="00D44F2C" w14:paraId="770C75D0" w14:textId="77777777" w:rsidTr="00F505C4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-308558178"/>
                  <w:placeholder>
                    <w:docPart w:val="DefaultPlaceholder_-1854013440"/>
                  </w:placeholder>
                </w:sdtPr>
                <w:sdtEndPr/>
                <w:sdtContent>
                  <w:p w14:paraId="05D92927" w14:textId="591ADE48" w:rsidR="00D44F2C" w:rsidRPr="00E140FB" w:rsidRDefault="00D44F2C" w:rsidP="00F505C4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sdtContent>
              </w:sdt>
            </w:tc>
          </w:tr>
          <w:tr w:rsidR="00313B1D" w14:paraId="1B173C03" w14:textId="77777777" w:rsidTr="00DA05C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p w14:paraId="6324EFFA" w14:textId="77777777" w:rsidR="00313B1D" w:rsidRPr="00482FFE" w:rsidRDefault="00313B1D" w:rsidP="00EF49DC">
                <w:pPr>
                  <w:rPr>
                    <w:rFonts w:ascii="var(--fontText)" w:hAnsi="var(--fontText)"/>
                  </w:rPr>
                </w:pPr>
                <w:r w:rsidRPr="00820EFD">
                  <w:rPr>
                    <w:rFonts w:ascii="var(--fontText)" w:hAnsi="var(--fontText)"/>
                  </w:rPr>
                  <w:lastRenderedPageBreak/>
                  <w:t>Lika villkor</w:t>
                </w:r>
              </w:p>
            </w:tc>
          </w:tr>
          <w:tr w:rsidR="00313B1D" w14:paraId="71A9C7CC" w14:textId="77777777" w:rsidTr="00DA05C1">
            <w:trPr>
              <w:trHeight w:val="3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792" w:type="dxa"/>
              </w:tcPr>
              <w:sdt>
                <w:sdtPr>
                  <w:rPr>
                    <w:i/>
                    <w:iCs/>
                  </w:rPr>
                  <w:id w:val="1782071697"/>
                  <w:placeholder>
                    <w:docPart w:val="DefaultPlaceholder_-1854013440"/>
                  </w:placeholder>
                </w:sdtPr>
                <w:sdtEndPr/>
                <w:sdtContent>
                  <w:p w14:paraId="17CEC009" w14:textId="7ECB6E2A" w:rsidR="00313B1D" w:rsidRPr="00E140FB" w:rsidRDefault="00313B1D" w:rsidP="00EF49DC">
                    <w:pPr>
                      <w:rPr>
                        <w:b w:val="0"/>
                        <w:bCs w:val="0"/>
                        <w:i/>
                        <w:iCs/>
                      </w:rPr>
                    </w:pPr>
                    <w:r w:rsidRPr="00DF137C">
                      <w:rPr>
                        <w:b w:val="0"/>
                        <w:bCs w:val="0"/>
                        <w:i/>
                        <w:iCs/>
                      </w:rPr>
                      <w:t>Relevant för kursen (beskriv här) alt. Ej relevant (beskriv varför)</w:t>
                    </w:r>
                  </w:p>
                </w:sdtContent>
              </w:sdt>
            </w:tc>
          </w:tr>
        </w:tbl>
      </w:sdtContent>
    </w:sdt>
    <w:p w14:paraId="0C13E2F6" w14:textId="77777777" w:rsidR="007C4CC5" w:rsidRDefault="007C4CC5" w:rsidP="00313B1D">
      <w:pPr>
        <w:sectPr w:rsidR="007C4CC5" w:rsidSect="009A0FD3">
          <w:headerReference w:type="default" r:id="rId11"/>
          <w:headerReference w:type="first" r:id="rId12"/>
          <w:pgSz w:w="11907" w:h="16839" w:code="9"/>
          <w:pgMar w:top="1418" w:right="1826" w:bottom="1134" w:left="2308" w:header="709" w:footer="352" w:gutter="0"/>
          <w:pgNumType w:start="1"/>
          <w:cols w:space="708"/>
          <w:titlePg/>
          <w:docGrid w:linePitch="360"/>
        </w:sectPr>
      </w:pPr>
    </w:p>
    <w:p w14:paraId="361AF58E" w14:textId="2A86CF95" w:rsidR="00313B1D" w:rsidRDefault="00313B1D" w:rsidP="00313B1D">
      <w:r>
        <w:t xml:space="preserve">Genom att skicka in ansökan intygas att institutionen är beredd att anta ett långsiktigt kursansvar. Beslut om kursansvar gäller tills vidare, i de fall där någon part vill säga upp kursansvar </w:t>
      </w:r>
      <w:r w:rsidR="00F51567">
        <w:t>ska det ske enligt anvisningar för uppsägning av kursansvar för kurs inom program</w:t>
      </w:r>
      <w:r>
        <w:t xml:space="preserve">. </w:t>
      </w:r>
    </w:p>
    <w:p w14:paraId="434B20A0" w14:textId="3D9EBAFB" w:rsidR="00313B1D" w:rsidRDefault="00313B1D" w:rsidP="00313B1D">
      <w:r>
        <w:t>Ansökan ska ha inkommit per e-post (</w:t>
      </w:r>
      <w:proofErr w:type="gramStart"/>
      <w:r>
        <w:t>scannat</w:t>
      </w:r>
      <w:proofErr w:type="gramEnd"/>
      <w:r>
        <w:t xml:space="preserve"> original med påskrift eller e-signatur) till </w:t>
      </w:r>
      <w:r w:rsidR="00861DB4" w:rsidRPr="00861DB4">
        <w:t>registrator senast 10 juni 2024, kl. 23.59</w:t>
      </w:r>
      <w:r>
        <w:t xml:space="preserve">. </w:t>
      </w:r>
    </w:p>
    <w:tbl>
      <w:tblPr>
        <w:tblW w:w="779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40"/>
        <w:gridCol w:w="2877"/>
      </w:tblGrid>
      <w:tr w:rsidR="00313B1D" w:rsidRPr="00581750" w14:paraId="0786D7D5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113D4" w14:textId="77777777" w:rsidR="00313B1D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  <w:p w14:paraId="20B29A2A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U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>nderskrift</w:t>
            </w:r>
            <w:r>
              <w:rPr>
                <w:rFonts w:ascii="Calibri" w:hAnsi="Calibri"/>
                <w:b/>
                <w:bCs/>
                <w:color w:val="000000"/>
              </w:rPr>
              <w:t xml:space="preserve"> av grundutbildningsansvarig (GUA)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0F12E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16D32" w14:textId="3598A4E0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 w:rsidRPr="00581750">
              <w:rPr>
                <w:rFonts w:ascii="Calibri" w:hAnsi="Calibri"/>
                <w:b/>
                <w:bCs/>
                <w:color w:val="000000"/>
              </w:rPr>
              <w:t>Datum</w:t>
            </w:r>
            <w:sdt>
              <w:sdtPr>
                <w:rPr>
                  <w:rFonts w:ascii="Calibri" w:hAnsi="Calibri"/>
                  <w:b/>
                  <w:bCs/>
                  <w:color w:val="000000"/>
                </w:rPr>
                <w:id w:val="-302308829"/>
                <w:placeholder>
                  <w:docPart w:val="28F41C0B966C4FEB965565F2B7BC68DD"/>
                </w:placeholder>
                <w:showingPlcHdr/>
              </w:sdtPr>
              <w:sdtEndPr/>
              <w:sdtContent>
                <w:r w:rsidR="00F73C25">
                  <w:rPr>
                    <w:rStyle w:val="Platshllartext"/>
                  </w:rPr>
                  <w:t>YY-MM-DD</w:t>
                </w:r>
              </w:sdtContent>
            </w:sdt>
          </w:p>
        </w:tc>
      </w:tr>
      <w:tr w:rsidR="004411D3" w:rsidRPr="00581750" w14:paraId="1EDC632D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4D7F8" w14:textId="77777777" w:rsidR="004411D3" w:rsidRDefault="004411D3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E1019" w14:textId="77777777" w:rsidR="004411D3" w:rsidRPr="00581750" w:rsidRDefault="004411D3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C621A" w14:textId="77777777" w:rsidR="004411D3" w:rsidRPr="00581750" w:rsidRDefault="004411D3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021A2D73" w14:textId="77777777" w:rsidTr="00DA05C1">
        <w:trPr>
          <w:trHeight w:val="480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098865" w14:textId="411C4703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  <w:p w14:paraId="74DD221E" w14:textId="77777777" w:rsidR="004411D3" w:rsidRDefault="004411D3" w:rsidP="00EF49DC">
            <w:pPr>
              <w:spacing w:after="0"/>
              <w:rPr>
                <w:rFonts w:ascii="Calibri" w:hAnsi="Calibri"/>
                <w:color w:val="000000"/>
              </w:rPr>
            </w:pPr>
          </w:p>
          <w:p w14:paraId="43C2747E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BCB89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BBFE5D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</w:tc>
      </w:tr>
      <w:tr w:rsidR="00313B1D" w:rsidRPr="00581750" w14:paraId="6CB20DD5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2032711460"/>
              <w:placeholder>
                <w:docPart w:val="DefaultPlaceholder_-1854013440"/>
              </w:placeholder>
            </w:sdtPr>
            <w:sdtEndPr/>
            <w:sdtContent>
              <w:p w14:paraId="414E4B66" w14:textId="73273D6B" w:rsidR="00313B1D" w:rsidRPr="00581750" w:rsidRDefault="00313B1D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 w:rsidRPr="00581750">
                  <w:rPr>
                    <w:rFonts w:ascii="Calibri" w:hAnsi="Calibri"/>
                    <w:i/>
                    <w:iCs/>
                    <w:color w:val="000000"/>
                  </w:rPr>
                  <w:t>Namnförtydligande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F71DA" w14:textId="77777777" w:rsidR="00313B1D" w:rsidRPr="00581750" w:rsidRDefault="00313B1D" w:rsidP="00EF49DC">
            <w:pPr>
              <w:spacing w:after="0"/>
              <w:rPr>
                <w:rFonts w:ascii="Calibri" w:hAnsi="Calibri"/>
                <w:i/>
                <w:i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FBB52" w14:textId="77777777" w:rsidR="00313B1D" w:rsidRPr="00581750" w:rsidRDefault="00313B1D" w:rsidP="00EF49DC">
            <w:pPr>
              <w:spacing w:after="0"/>
              <w:rPr>
                <w:sz w:val="20"/>
                <w:szCs w:val="20"/>
              </w:rPr>
            </w:pPr>
          </w:p>
        </w:tc>
      </w:tr>
      <w:tr w:rsidR="00313B1D" w:rsidRPr="00581750" w14:paraId="61A960ED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5B5673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104ED2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CAE59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2F4188CB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F840B6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D74D14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4AC43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7AFAAED5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29905E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94179A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5A444B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17F61550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2D6B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U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nderskrift </w:t>
            </w:r>
            <w:r>
              <w:rPr>
                <w:rFonts w:ascii="Calibri" w:hAnsi="Calibri"/>
                <w:b/>
                <w:bCs/>
                <w:color w:val="000000"/>
              </w:rPr>
              <w:t>av prefekt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54E72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F2688" w14:textId="46AD36B6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 w:rsidRPr="00581750">
              <w:rPr>
                <w:rFonts w:ascii="Calibri" w:hAnsi="Calibri"/>
                <w:b/>
                <w:bCs/>
                <w:color w:val="000000"/>
              </w:rPr>
              <w:t>Datum</w:t>
            </w:r>
            <w:sdt>
              <w:sdtPr>
                <w:rPr>
                  <w:rFonts w:ascii="Calibri" w:hAnsi="Calibri"/>
                  <w:b/>
                  <w:bCs/>
                  <w:color w:val="000000"/>
                </w:rPr>
                <w:id w:val="294647384"/>
                <w:placeholder>
                  <w:docPart w:val="D62C206868BE438FB4067E53843000E9"/>
                </w:placeholder>
                <w:showingPlcHdr/>
              </w:sdtPr>
              <w:sdtEndPr/>
              <w:sdtContent>
                <w:r w:rsidR="00F73C25">
                  <w:rPr>
                    <w:rStyle w:val="Platshllartext"/>
                  </w:rPr>
                  <w:t>YY-MM-DD</w:t>
                </w:r>
              </w:sdtContent>
            </w:sdt>
          </w:p>
        </w:tc>
      </w:tr>
      <w:tr w:rsidR="00313B1D" w:rsidRPr="00581750" w14:paraId="0871A68B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9C52BC" w14:textId="77777777" w:rsidR="00313B1D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1EEABC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0127A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6906DCAA" w14:textId="77777777" w:rsidTr="00DA05C1">
        <w:trPr>
          <w:trHeight w:val="480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EDC45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  <w:p w14:paraId="5424F844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  <w:p w14:paraId="29552132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7427F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EED8FA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</w:tc>
      </w:tr>
      <w:tr w:rsidR="00313B1D" w:rsidRPr="00581750" w14:paraId="44FABF31" w14:textId="77777777" w:rsidTr="00DA05C1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1171018748"/>
              <w:placeholder>
                <w:docPart w:val="DefaultPlaceholder_-1854013440"/>
              </w:placeholder>
            </w:sdtPr>
            <w:sdtEndPr/>
            <w:sdtContent>
              <w:p w14:paraId="474C4A89" w14:textId="3DA77AAF" w:rsidR="00313B1D" w:rsidRPr="00581750" w:rsidRDefault="00313B1D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 w:rsidRPr="00581750">
                  <w:rPr>
                    <w:rFonts w:ascii="Calibri" w:hAnsi="Calibri"/>
                    <w:i/>
                    <w:iCs/>
                    <w:color w:val="000000"/>
                  </w:rPr>
                  <w:t>Namnförtydligande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44F5F" w14:textId="77777777" w:rsidR="00313B1D" w:rsidRPr="00581750" w:rsidRDefault="00313B1D" w:rsidP="00EF49DC">
            <w:pPr>
              <w:spacing w:after="0"/>
              <w:rPr>
                <w:rFonts w:ascii="Calibri" w:hAnsi="Calibri"/>
                <w:i/>
                <w:iCs/>
                <w:color w:val="000000"/>
              </w:rPr>
            </w:pPr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5D509" w14:textId="77777777" w:rsidR="00313B1D" w:rsidRPr="00581750" w:rsidRDefault="00313B1D" w:rsidP="00EF49DC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62859DA1" w14:textId="77777777" w:rsidR="00313B1D" w:rsidRDefault="00313B1D" w:rsidP="00313B1D"/>
    <w:tbl>
      <w:tblPr>
        <w:tblW w:w="8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40"/>
        <w:gridCol w:w="3500"/>
      </w:tblGrid>
      <w:tr w:rsidR="00313B1D" w:rsidRPr="00581750" w14:paraId="301598DF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D19BB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U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nderskrift </w:t>
            </w:r>
            <w:r>
              <w:rPr>
                <w:rFonts w:ascii="Calibri" w:hAnsi="Calibri"/>
                <w:b/>
                <w:bCs/>
                <w:color w:val="000000"/>
              </w:rPr>
              <w:t>av prefekt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</w:rPr>
              <w:t>vid medverkande institution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F886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ADB22" w14:textId="5D1D5E50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 w:rsidRPr="00581750">
              <w:rPr>
                <w:rFonts w:ascii="Calibri" w:hAnsi="Calibri"/>
                <w:b/>
                <w:bCs/>
                <w:color w:val="000000"/>
              </w:rPr>
              <w:t>Datum</w:t>
            </w:r>
            <w:r w:rsidR="00F73C25">
              <w:rPr>
                <w:rFonts w:ascii="Calibri" w:hAnsi="Calibri"/>
                <w:b/>
                <w:bCs/>
                <w:color w:val="000000"/>
              </w:rPr>
              <w:t xml:space="preserve"> </w:t>
            </w:r>
            <w:sdt>
              <w:sdtPr>
                <w:rPr>
                  <w:rFonts w:ascii="Calibri" w:hAnsi="Calibri"/>
                  <w:b/>
                  <w:bCs/>
                  <w:color w:val="000000"/>
                </w:rPr>
                <w:id w:val="-750273559"/>
                <w:placeholder>
                  <w:docPart w:val="00ABF444EB2C473FBEA411C42FC2B35E"/>
                </w:placeholder>
                <w:showingPlcHdr/>
              </w:sdtPr>
              <w:sdtEndPr/>
              <w:sdtContent>
                <w:r w:rsidR="00F73C25">
                  <w:rPr>
                    <w:rStyle w:val="Platshllartext"/>
                  </w:rPr>
                  <w:t>YY-MM-DD</w:t>
                </w:r>
              </w:sdtContent>
            </w:sdt>
          </w:p>
        </w:tc>
      </w:tr>
      <w:tr w:rsidR="00313B1D" w:rsidRPr="00581750" w14:paraId="0E07574F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1574343444"/>
              <w:placeholder>
                <w:docPart w:val="DefaultPlaceholder_-1854013440"/>
              </w:placeholder>
            </w:sdtPr>
            <w:sdtEndPr/>
            <w:sdtContent>
              <w:p w14:paraId="47965D9B" w14:textId="0D6AB101" w:rsidR="00313B1D" w:rsidRPr="009A0FD3" w:rsidRDefault="009A0FD3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>
                  <w:rPr>
                    <w:rFonts w:ascii="Calibri" w:hAnsi="Calibri"/>
                    <w:i/>
                    <w:iCs/>
                    <w:color w:val="000000"/>
                  </w:rPr>
                  <w:t>Ange institution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91DECB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1D09A1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5540358B" w14:textId="77777777" w:rsidTr="00EF49DC">
        <w:trPr>
          <w:trHeight w:val="480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AD21E1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  <w:p w14:paraId="6EF986B5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  <w:p w14:paraId="75B1C304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354A2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229F26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</w:tc>
      </w:tr>
      <w:tr w:rsidR="00313B1D" w:rsidRPr="00581750" w14:paraId="0C1F11CB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1185897300"/>
              <w:placeholder>
                <w:docPart w:val="DefaultPlaceholder_-1854013440"/>
              </w:placeholder>
            </w:sdtPr>
            <w:sdtEndPr/>
            <w:sdtContent>
              <w:p w14:paraId="1B52ECF1" w14:textId="1B105565" w:rsidR="00313B1D" w:rsidRPr="00581750" w:rsidRDefault="00313B1D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 w:rsidRPr="00581750">
                  <w:rPr>
                    <w:rFonts w:ascii="Calibri" w:hAnsi="Calibri"/>
                    <w:i/>
                    <w:iCs/>
                    <w:color w:val="000000"/>
                  </w:rPr>
                  <w:t>Namnförtydligande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8C0D" w14:textId="77777777" w:rsidR="00313B1D" w:rsidRPr="00581750" w:rsidRDefault="00313B1D" w:rsidP="00EF49DC">
            <w:pPr>
              <w:spacing w:after="0"/>
              <w:rPr>
                <w:rFonts w:ascii="Calibri" w:hAnsi="Calibri"/>
                <w:i/>
                <w:i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1B8E5" w14:textId="77777777" w:rsidR="00313B1D" w:rsidRPr="00581750" w:rsidRDefault="00313B1D" w:rsidP="00EF49DC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1EFA621A" w14:textId="77777777" w:rsidR="00313B1D" w:rsidRDefault="00313B1D" w:rsidP="00313B1D"/>
    <w:tbl>
      <w:tblPr>
        <w:tblW w:w="8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40"/>
        <w:gridCol w:w="3500"/>
      </w:tblGrid>
      <w:tr w:rsidR="00313B1D" w:rsidRPr="00581750" w14:paraId="2A6D1FFB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2529F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U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nderskrift </w:t>
            </w:r>
            <w:r>
              <w:rPr>
                <w:rFonts w:ascii="Calibri" w:hAnsi="Calibri"/>
                <w:b/>
                <w:bCs/>
                <w:color w:val="000000"/>
              </w:rPr>
              <w:t>av prefekt</w:t>
            </w:r>
            <w:r w:rsidRPr="00581750">
              <w:rPr>
                <w:rFonts w:ascii="Calibri" w:hAnsi="Calibri"/>
                <w:b/>
                <w:bCs/>
                <w:color w:val="000000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</w:rPr>
              <w:t>vid medverkande institution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842B4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3BBEC" w14:textId="51AB11FB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  <w:r w:rsidRPr="00581750">
              <w:rPr>
                <w:rFonts w:ascii="Calibri" w:hAnsi="Calibri"/>
                <w:b/>
                <w:bCs/>
                <w:color w:val="000000"/>
              </w:rPr>
              <w:t>Datum</w:t>
            </w:r>
            <w:sdt>
              <w:sdtPr>
                <w:rPr>
                  <w:rFonts w:ascii="Calibri" w:hAnsi="Calibri"/>
                  <w:b/>
                  <w:bCs/>
                  <w:color w:val="000000"/>
                </w:rPr>
                <w:id w:val="1259175403"/>
                <w:placeholder>
                  <w:docPart w:val="6D0A65ED7353473988FBA34091537009"/>
                </w:placeholder>
                <w:showingPlcHdr/>
              </w:sdtPr>
              <w:sdtEndPr/>
              <w:sdtContent>
                <w:r w:rsidR="00F73C25">
                  <w:rPr>
                    <w:rStyle w:val="Platshllartext"/>
                  </w:rPr>
                  <w:t>YY-MM-DD</w:t>
                </w:r>
              </w:sdtContent>
            </w:sdt>
          </w:p>
        </w:tc>
      </w:tr>
      <w:tr w:rsidR="00313B1D" w:rsidRPr="00581750" w14:paraId="4A8BE93D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844598914"/>
              <w:placeholder>
                <w:docPart w:val="F4B1A588F0314DACB8F06FD354E260E5"/>
              </w:placeholder>
            </w:sdtPr>
            <w:sdtEndPr/>
            <w:sdtContent>
              <w:p w14:paraId="3770B275" w14:textId="49D23699" w:rsidR="00313B1D" w:rsidRPr="009A0FD3" w:rsidRDefault="009A0FD3" w:rsidP="009A0FD3">
                <w:pPr>
                  <w:rPr>
                    <w:rFonts w:ascii="Calibri" w:hAnsi="Calibri"/>
                    <w:i/>
                    <w:iCs/>
                    <w:color w:val="000000"/>
                  </w:rPr>
                </w:pPr>
                <w:r>
                  <w:rPr>
                    <w:rFonts w:ascii="Calibri" w:hAnsi="Calibri"/>
                    <w:i/>
                    <w:iCs/>
                    <w:color w:val="000000"/>
                  </w:rPr>
                  <w:t>Ange institution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7AF6E9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F42A0" w14:textId="77777777" w:rsidR="00313B1D" w:rsidRPr="00581750" w:rsidRDefault="00313B1D" w:rsidP="00EF49DC">
            <w:pPr>
              <w:spacing w:after="0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313B1D" w:rsidRPr="00581750" w14:paraId="30ABB0A5" w14:textId="77777777" w:rsidTr="00EF49DC">
        <w:trPr>
          <w:trHeight w:val="480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7F9F66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  <w:p w14:paraId="5F130EE1" w14:textId="77777777" w:rsidR="00313B1D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  <w:p w14:paraId="792EAD45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A209D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81D3EC" w14:textId="77777777" w:rsidR="00313B1D" w:rsidRPr="00581750" w:rsidRDefault="00313B1D" w:rsidP="00EF49DC">
            <w:pPr>
              <w:spacing w:after="0"/>
              <w:rPr>
                <w:rFonts w:ascii="Calibri" w:hAnsi="Calibri"/>
                <w:color w:val="000000"/>
              </w:rPr>
            </w:pPr>
            <w:r w:rsidRPr="00581750">
              <w:rPr>
                <w:rFonts w:ascii="Calibri" w:hAnsi="Calibri"/>
                <w:color w:val="000000"/>
              </w:rPr>
              <w:t> </w:t>
            </w:r>
          </w:p>
        </w:tc>
      </w:tr>
      <w:tr w:rsidR="00313B1D" w:rsidRPr="00581750" w14:paraId="07EE7485" w14:textId="77777777" w:rsidTr="00EF49DC">
        <w:trPr>
          <w:trHeight w:val="288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sdt>
            <w:sdtPr>
              <w:rPr>
                <w:rFonts w:ascii="Calibri" w:hAnsi="Calibri"/>
                <w:i/>
                <w:iCs/>
                <w:color w:val="000000"/>
              </w:rPr>
              <w:id w:val="-534352064"/>
              <w:placeholder>
                <w:docPart w:val="DefaultPlaceholder_-1854013440"/>
              </w:placeholder>
            </w:sdtPr>
            <w:sdtEndPr/>
            <w:sdtContent>
              <w:p w14:paraId="45A46E5A" w14:textId="3D8345A4" w:rsidR="00313B1D" w:rsidRPr="00581750" w:rsidRDefault="00313B1D" w:rsidP="00EF49DC">
                <w:pPr>
                  <w:spacing w:after="0"/>
                  <w:rPr>
                    <w:rFonts w:ascii="Calibri" w:hAnsi="Calibri"/>
                    <w:i/>
                    <w:iCs/>
                    <w:color w:val="000000"/>
                  </w:rPr>
                </w:pPr>
                <w:r w:rsidRPr="00581750">
                  <w:rPr>
                    <w:rFonts w:ascii="Calibri" w:hAnsi="Calibri"/>
                    <w:i/>
                    <w:iCs/>
                    <w:color w:val="000000"/>
                  </w:rPr>
                  <w:t>Namnförtydligande</w:t>
                </w:r>
              </w:p>
            </w:sdtContent>
          </w:sdt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A4651" w14:textId="77777777" w:rsidR="00313B1D" w:rsidRPr="00581750" w:rsidRDefault="00313B1D" w:rsidP="00EF49DC">
            <w:pPr>
              <w:spacing w:after="0"/>
              <w:rPr>
                <w:rFonts w:ascii="Calibri" w:hAnsi="Calibri"/>
                <w:i/>
                <w:iCs/>
                <w:color w:val="000000"/>
              </w:rPr>
            </w:pP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8602E" w14:textId="77777777" w:rsidR="00313B1D" w:rsidRPr="00581750" w:rsidRDefault="00313B1D" w:rsidP="00EF49DC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61F8C172" w14:textId="77777777" w:rsidR="00313B1D" w:rsidRDefault="00313B1D" w:rsidP="00313B1D"/>
    <w:p w14:paraId="249285DE" w14:textId="4AA1E116" w:rsidR="00965375" w:rsidRPr="00346BAD" w:rsidRDefault="00965375" w:rsidP="00235D4D">
      <w:pPr>
        <w:pStyle w:val="Rubrik1"/>
      </w:pPr>
    </w:p>
    <w:p w14:paraId="105207BB" w14:textId="04DDDE66" w:rsidR="002C505B" w:rsidRPr="00346BAD" w:rsidRDefault="002C505B" w:rsidP="00BA1675">
      <w:pPr>
        <w:rPr>
          <w:rFonts w:ascii="Arial" w:hAnsi="Arial" w:cs="Arial"/>
          <w:b/>
          <w:sz w:val="28"/>
          <w:szCs w:val="28"/>
        </w:rPr>
      </w:pPr>
    </w:p>
    <w:p w14:paraId="76220728" w14:textId="77777777" w:rsidR="00A5241B" w:rsidRPr="00346BAD" w:rsidRDefault="00A5241B">
      <w:pPr>
        <w:rPr>
          <w:rFonts w:ascii="Arial" w:hAnsi="Arial" w:cs="Arial"/>
          <w:b/>
          <w:sz w:val="28"/>
          <w:szCs w:val="28"/>
        </w:rPr>
      </w:pPr>
    </w:p>
    <w:sectPr w:rsidR="00A5241B" w:rsidRPr="00346BAD" w:rsidSect="007C4CC5">
      <w:type w:val="continuous"/>
      <w:pgSz w:w="11907" w:h="16839" w:code="9"/>
      <w:pgMar w:top="1418" w:right="1826" w:bottom="1134" w:left="2308" w:header="709" w:footer="352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A6EDAD" w14:textId="77777777" w:rsidR="00443D82" w:rsidRDefault="00443D82">
      <w:r>
        <w:separator/>
      </w:r>
    </w:p>
  </w:endnote>
  <w:endnote w:type="continuationSeparator" w:id="0">
    <w:p w14:paraId="336EDC63" w14:textId="77777777" w:rsidR="00443D82" w:rsidRDefault="00443D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ontText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26313E" w14:textId="77777777" w:rsidR="00443D82" w:rsidRDefault="00443D82">
      <w:r>
        <w:separator/>
      </w:r>
    </w:p>
  </w:footnote>
  <w:footnote w:type="continuationSeparator" w:id="0">
    <w:p w14:paraId="1FF1B427" w14:textId="77777777" w:rsidR="00443D82" w:rsidRDefault="00443D82">
      <w:r>
        <w:continuationSeparator/>
      </w:r>
    </w:p>
  </w:footnote>
  <w:footnote w:id="1">
    <w:p w14:paraId="04CD9317" w14:textId="77777777" w:rsidR="00F505C4" w:rsidRDefault="00F505C4" w:rsidP="00313B1D">
      <w:pPr>
        <w:pStyle w:val="Fotnotstext"/>
      </w:pPr>
      <w:r>
        <w:rPr>
          <w:rStyle w:val="Fotnotsreferens"/>
        </w:rPr>
        <w:footnoteRef/>
      </w:r>
      <w:r>
        <w:t xml:space="preserve"> Om flera institutioner medverkar i kursen ska alla prefekter från ingående institutioner godkänna och signera ansöka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34455" w14:textId="0B673D92" w:rsidR="00F505C4" w:rsidRPr="00A57AC1" w:rsidRDefault="00F505C4" w:rsidP="00504FBF">
    <w:pPr>
      <w:pStyle w:val="Sidhuvud"/>
      <w:tabs>
        <w:tab w:val="left" w:pos="2760"/>
        <w:tab w:val="right" w:pos="84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504" w:type="dxa"/>
      <w:tblInd w:w="-1322" w:type="dxa"/>
      <w:tblLayout w:type="fixed"/>
      <w:tblCellMar>
        <w:left w:w="0" w:type="dxa"/>
      </w:tblCellMar>
      <w:tblLook w:val="01E0" w:firstRow="1" w:lastRow="1" w:firstColumn="1" w:lastColumn="1" w:noHBand="0" w:noVBand="0"/>
    </w:tblPr>
    <w:tblGrid>
      <w:gridCol w:w="5390"/>
      <w:gridCol w:w="3192"/>
      <w:gridCol w:w="550"/>
      <w:gridCol w:w="1372"/>
    </w:tblGrid>
    <w:tr w:rsidR="009A0FD3" w:rsidRPr="001065FA" w14:paraId="27321164" w14:textId="77777777" w:rsidTr="00035E21">
      <w:trPr>
        <w:trHeight w:hRule="exact" w:val="227"/>
      </w:trPr>
      <w:tc>
        <w:tcPr>
          <w:tcW w:w="5390" w:type="dxa"/>
          <w:vMerge w:val="restart"/>
          <w:shd w:val="clear" w:color="auto" w:fill="auto"/>
        </w:tcPr>
        <w:p w14:paraId="0A4E74CA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  <w:r w:rsidRPr="001065FA">
            <w:rPr>
              <w:rFonts w:ascii="Arial" w:hAnsi="Arial"/>
              <w:noProof/>
              <w:sz w:val="16"/>
              <w:szCs w:val="16"/>
            </w:rPr>
            <w:drawing>
              <wp:inline distT="0" distB="0" distL="0" distR="0" wp14:anchorId="3113562F" wp14:editId="4DDE1F2B">
                <wp:extent cx="1805940" cy="739140"/>
                <wp:effectExtent l="0" t="0" r="3810" b="3810"/>
                <wp:docPr id="1" name="Bild 1" descr="KI-Logo_pos_RGB(136-0-82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I-Logo_pos_RGB(136-0-82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594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  <w:shd w:val="clear" w:color="auto" w:fill="auto"/>
        </w:tcPr>
        <w:p w14:paraId="7EE30D32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16"/>
              <w:szCs w:val="16"/>
            </w:rPr>
          </w:pPr>
        </w:p>
      </w:tc>
      <w:tc>
        <w:tcPr>
          <w:tcW w:w="550" w:type="dxa"/>
          <w:shd w:val="clear" w:color="auto" w:fill="auto"/>
        </w:tcPr>
        <w:p w14:paraId="677E309F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16"/>
              <w:szCs w:val="16"/>
            </w:rPr>
          </w:pPr>
        </w:p>
      </w:tc>
      <w:tc>
        <w:tcPr>
          <w:tcW w:w="1372" w:type="dxa"/>
          <w:shd w:val="clear" w:color="auto" w:fill="auto"/>
        </w:tcPr>
        <w:p w14:paraId="6F1C2E88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16"/>
              <w:szCs w:val="16"/>
            </w:rPr>
          </w:pPr>
        </w:p>
      </w:tc>
    </w:tr>
    <w:tr w:rsidR="009A0FD3" w:rsidRPr="001065FA" w14:paraId="1EF2BD95" w14:textId="77777777" w:rsidTr="00035E21">
      <w:tc>
        <w:tcPr>
          <w:tcW w:w="5390" w:type="dxa"/>
          <w:vMerge/>
          <w:shd w:val="clear" w:color="auto" w:fill="auto"/>
        </w:tcPr>
        <w:p w14:paraId="46D1F814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0026ED70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sz w:val="20"/>
              <w:szCs w:val="20"/>
            </w:rPr>
            <w:t>Ansökan om kursansvar för kurs inom program</w:t>
          </w:r>
        </w:p>
      </w:tc>
      <w:tc>
        <w:tcPr>
          <w:tcW w:w="550" w:type="dxa"/>
          <w:shd w:val="clear" w:color="auto" w:fill="auto"/>
        </w:tcPr>
        <w:p w14:paraId="706F90D1" w14:textId="77777777" w:rsidR="009A0FD3" w:rsidRPr="00861DB4" w:rsidRDefault="009A0FD3" w:rsidP="009A0FD3">
          <w:pPr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  <w:r w:rsidRPr="00861DB4">
            <w:rPr>
              <w:rFonts w:ascii="Arial" w:hAnsi="Arial" w:cs="Arial"/>
              <w:b/>
              <w:noProof/>
              <w:sz w:val="20"/>
              <w:szCs w:val="20"/>
            </w:rPr>
            <w:t xml:space="preserve">Dnr: </w:t>
          </w:r>
        </w:p>
      </w:tc>
      <w:tc>
        <w:tcPr>
          <w:tcW w:w="1372" w:type="dxa"/>
          <w:shd w:val="clear" w:color="auto" w:fill="auto"/>
        </w:tcPr>
        <w:p w14:paraId="03138570" w14:textId="0E3CC53B" w:rsidR="009A0FD3" w:rsidRPr="00861DB4" w:rsidRDefault="00861DB4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</w:rPr>
          </w:pPr>
          <w:r w:rsidRPr="00861DB4">
            <w:rPr>
              <w:rFonts w:ascii="Arial" w:hAnsi="Arial" w:cs="Arial"/>
              <w:noProof/>
              <w:sz w:val="20"/>
              <w:szCs w:val="20"/>
            </w:rPr>
            <w:t>1-523/2024</w:t>
          </w:r>
        </w:p>
      </w:tc>
    </w:tr>
    <w:tr w:rsidR="009A0FD3" w:rsidRPr="001065FA" w14:paraId="10C88E9A" w14:textId="77777777" w:rsidTr="00035E21">
      <w:tc>
        <w:tcPr>
          <w:tcW w:w="5390" w:type="dxa"/>
          <w:vMerge/>
          <w:shd w:val="clear" w:color="auto" w:fill="auto"/>
        </w:tcPr>
        <w:p w14:paraId="615FB0D4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2F0FB299" w14:textId="1D2C8E63" w:rsidR="009A0FD3" w:rsidRPr="001065FA" w:rsidRDefault="00861DB4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  <w:highlight w:val="yellow"/>
            </w:rPr>
          </w:pPr>
          <w:r>
            <w:rPr>
              <w:rFonts w:ascii="Arial" w:hAnsi="Arial" w:cs="Arial"/>
              <w:noProof/>
              <w:sz w:val="20"/>
              <w:szCs w:val="20"/>
            </w:rPr>
            <w:t>2024</w:t>
          </w:r>
          <w:r w:rsidR="009A0FD3" w:rsidRPr="001065FA">
            <w:rPr>
              <w:rFonts w:ascii="Arial" w:hAnsi="Arial" w:cs="Arial"/>
              <w:noProof/>
              <w:sz w:val="20"/>
              <w:szCs w:val="20"/>
            </w:rPr>
            <w:t>-</w:t>
          </w:r>
          <w:r>
            <w:rPr>
              <w:rFonts w:ascii="Arial" w:hAnsi="Arial" w:cs="Arial"/>
              <w:noProof/>
              <w:sz w:val="20"/>
              <w:szCs w:val="20"/>
            </w:rPr>
            <w:t>05</w:t>
          </w:r>
          <w:r w:rsidR="009A0FD3" w:rsidRPr="001065FA">
            <w:rPr>
              <w:rFonts w:ascii="Arial" w:hAnsi="Arial" w:cs="Arial"/>
              <w:noProof/>
              <w:sz w:val="20"/>
              <w:szCs w:val="20"/>
            </w:rPr>
            <w:t>-</w:t>
          </w:r>
          <w:r>
            <w:rPr>
              <w:rFonts w:ascii="Arial" w:hAnsi="Arial" w:cs="Arial"/>
              <w:noProof/>
              <w:sz w:val="20"/>
              <w:szCs w:val="20"/>
            </w:rPr>
            <w:t>17</w:t>
          </w:r>
        </w:p>
      </w:tc>
      <w:tc>
        <w:tcPr>
          <w:tcW w:w="550" w:type="dxa"/>
          <w:shd w:val="clear" w:color="auto" w:fill="auto"/>
        </w:tcPr>
        <w:p w14:paraId="08435B8C" w14:textId="77777777" w:rsidR="009A0FD3" w:rsidRPr="001065FA" w:rsidRDefault="009A0FD3" w:rsidP="009A0FD3">
          <w:pPr>
            <w:spacing w:after="0"/>
            <w:rPr>
              <w:rFonts w:ascii="Arial" w:hAnsi="Arial" w:cs="Arial"/>
              <w:noProof/>
              <w:sz w:val="20"/>
              <w:szCs w:val="20"/>
            </w:rPr>
          </w:pPr>
          <w:r w:rsidRPr="001065FA">
            <w:rPr>
              <w:rFonts w:ascii="Arial" w:hAnsi="Arial" w:cs="Arial"/>
              <w:b/>
              <w:noProof/>
              <w:sz w:val="20"/>
              <w:szCs w:val="20"/>
            </w:rPr>
            <w:t>Sid:</w:t>
          </w:r>
        </w:p>
      </w:tc>
      <w:tc>
        <w:tcPr>
          <w:tcW w:w="1372" w:type="dxa"/>
          <w:shd w:val="clear" w:color="auto" w:fill="auto"/>
        </w:tcPr>
        <w:p w14:paraId="1B1BB3AC" w14:textId="77777777" w:rsidR="009A0FD3" w:rsidRPr="001065FA" w:rsidRDefault="009A0FD3" w:rsidP="009A0FD3">
          <w:pPr>
            <w:spacing w:after="0"/>
            <w:rPr>
              <w:rFonts w:ascii="Arial" w:hAnsi="Arial" w:cs="Arial"/>
              <w:noProof/>
              <w:sz w:val="20"/>
              <w:szCs w:val="20"/>
            </w:rPr>
          </w:pP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begin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instrText xml:space="preserve"> PAGE </w:instrTex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separate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t>1</w: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end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t xml:space="preserve"> / </w: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begin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instrText xml:space="preserve"> NUMPAGES </w:instrTex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separate"/>
          </w:r>
          <w:r w:rsidRPr="001065FA">
            <w:rPr>
              <w:rFonts w:ascii="Arial" w:hAnsi="Arial" w:cs="Arial"/>
              <w:noProof/>
              <w:sz w:val="20"/>
              <w:szCs w:val="20"/>
            </w:rPr>
            <w:t>1</w:t>
          </w:r>
          <w:r w:rsidRPr="001065FA">
            <w:rPr>
              <w:rFonts w:ascii="Arial" w:hAnsi="Arial" w:cs="Arial"/>
              <w:noProof/>
              <w:sz w:val="20"/>
              <w:szCs w:val="20"/>
            </w:rPr>
            <w:fldChar w:fldCharType="end"/>
          </w:r>
        </w:p>
      </w:tc>
    </w:tr>
    <w:tr w:rsidR="009A0FD3" w:rsidRPr="001065FA" w14:paraId="29E0DB8F" w14:textId="77777777" w:rsidTr="00035E21">
      <w:tc>
        <w:tcPr>
          <w:tcW w:w="5390" w:type="dxa"/>
          <w:vMerge/>
          <w:shd w:val="clear" w:color="auto" w:fill="auto"/>
        </w:tcPr>
        <w:p w14:paraId="79135780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7610B41F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79DAF561" w14:textId="77777777" w:rsidR="009A0FD3" w:rsidRPr="001065FA" w:rsidRDefault="009A0FD3" w:rsidP="009A0FD3">
          <w:pPr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60048EA3" w14:textId="77777777" w:rsidR="009A0FD3" w:rsidRPr="001065FA" w:rsidRDefault="009A0FD3" w:rsidP="009A0FD3">
          <w:pPr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</w:tr>
    <w:tr w:rsidR="009A0FD3" w:rsidRPr="001065FA" w14:paraId="6A65A8E9" w14:textId="77777777" w:rsidTr="00035E21">
      <w:tc>
        <w:tcPr>
          <w:tcW w:w="5390" w:type="dxa"/>
          <w:vMerge/>
          <w:shd w:val="clear" w:color="auto" w:fill="auto"/>
        </w:tcPr>
        <w:p w14:paraId="3253B658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50872D0D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6CD838D1" w14:textId="77777777" w:rsidR="009A0FD3" w:rsidRPr="001065FA" w:rsidRDefault="009A0FD3" w:rsidP="009A0FD3">
          <w:pPr>
            <w:spacing w:after="0"/>
            <w:rPr>
              <w:rFonts w:ascii="Arial" w:hAnsi="Arial" w:cs="Arial"/>
              <w:b/>
              <w:noProof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3E0895BF" w14:textId="77777777" w:rsidR="009A0FD3" w:rsidRPr="001065FA" w:rsidRDefault="009A0FD3" w:rsidP="009A0FD3">
          <w:pPr>
            <w:spacing w:after="0"/>
            <w:rPr>
              <w:rFonts w:ascii="Arial" w:hAnsi="Arial" w:cs="Arial"/>
              <w:noProof/>
              <w:sz w:val="20"/>
              <w:szCs w:val="20"/>
              <w:highlight w:val="yellow"/>
            </w:rPr>
          </w:pPr>
        </w:p>
      </w:tc>
    </w:tr>
    <w:tr w:rsidR="009A0FD3" w:rsidRPr="001065FA" w14:paraId="76658E5C" w14:textId="77777777" w:rsidTr="00035E21">
      <w:trPr>
        <w:trHeight w:hRule="exact" w:val="227"/>
      </w:trPr>
      <w:tc>
        <w:tcPr>
          <w:tcW w:w="5390" w:type="dxa"/>
          <w:shd w:val="clear" w:color="auto" w:fill="auto"/>
        </w:tcPr>
        <w:p w14:paraId="590DDB65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/>
              <w:noProof/>
              <w:sz w:val="16"/>
              <w:szCs w:val="16"/>
            </w:rPr>
          </w:pPr>
        </w:p>
      </w:tc>
      <w:tc>
        <w:tcPr>
          <w:tcW w:w="3192" w:type="dxa"/>
          <w:shd w:val="clear" w:color="auto" w:fill="auto"/>
        </w:tcPr>
        <w:p w14:paraId="03A688FD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</w:rPr>
          </w:pPr>
        </w:p>
      </w:tc>
      <w:tc>
        <w:tcPr>
          <w:tcW w:w="550" w:type="dxa"/>
          <w:shd w:val="clear" w:color="auto" w:fill="auto"/>
        </w:tcPr>
        <w:p w14:paraId="26E1F67A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</w:rPr>
          </w:pPr>
        </w:p>
      </w:tc>
      <w:tc>
        <w:tcPr>
          <w:tcW w:w="1372" w:type="dxa"/>
          <w:shd w:val="clear" w:color="auto" w:fill="auto"/>
        </w:tcPr>
        <w:p w14:paraId="45B9725F" w14:textId="77777777" w:rsidR="009A0FD3" w:rsidRPr="001065FA" w:rsidRDefault="009A0FD3" w:rsidP="009A0FD3">
          <w:pPr>
            <w:tabs>
              <w:tab w:val="center" w:pos="4536"/>
              <w:tab w:val="right" w:pos="9072"/>
            </w:tabs>
            <w:spacing w:after="0"/>
            <w:rPr>
              <w:rFonts w:ascii="Arial" w:hAnsi="Arial" w:cs="Arial"/>
              <w:noProof/>
              <w:sz w:val="20"/>
              <w:szCs w:val="20"/>
            </w:rPr>
          </w:pPr>
        </w:p>
      </w:tc>
    </w:tr>
  </w:tbl>
  <w:p w14:paraId="2DE64B1B" w14:textId="77777777" w:rsidR="009A0FD3" w:rsidRDefault="009A0FD3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61CFA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1260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10A0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38A8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1A9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7024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A83D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6A02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F8C5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C247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A10E81"/>
    <w:multiLevelType w:val="hybridMultilevel"/>
    <w:tmpl w:val="19FC3AD0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EC6706D"/>
    <w:multiLevelType w:val="hybridMultilevel"/>
    <w:tmpl w:val="79145624"/>
    <w:lvl w:ilvl="0" w:tplc="041D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19A04B59"/>
    <w:multiLevelType w:val="hybridMultilevel"/>
    <w:tmpl w:val="BE1A639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721977"/>
    <w:multiLevelType w:val="hybridMultilevel"/>
    <w:tmpl w:val="354E512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76DD5"/>
    <w:multiLevelType w:val="multilevel"/>
    <w:tmpl w:val="041D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BF26D37"/>
    <w:multiLevelType w:val="hybridMultilevel"/>
    <w:tmpl w:val="25463B78"/>
    <w:lvl w:ilvl="0" w:tplc="E84C57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E3D5950"/>
    <w:multiLevelType w:val="hybridMultilevel"/>
    <w:tmpl w:val="5B9A91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976F29"/>
    <w:multiLevelType w:val="hybridMultilevel"/>
    <w:tmpl w:val="81FC405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B6826E1"/>
    <w:multiLevelType w:val="hybridMultilevel"/>
    <w:tmpl w:val="9ADA0D1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1D0042"/>
    <w:multiLevelType w:val="multilevel"/>
    <w:tmpl w:val="EFE611D2"/>
    <w:styleLink w:val="Rubriknumrering"/>
    <w:lvl w:ilvl="0">
      <w:start w:val="1"/>
      <w:numFmt w:val="decimal"/>
      <w:pStyle w:val="Rubrik1n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Rubrik2nr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Rubrik3nr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A4529D5"/>
    <w:multiLevelType w:val="hybridMultilevel"/>
    <w:tmpl w:val="F5BCC3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73413C"/>
    <w:multiLevelType w:val="hybridMultilevel"/>
    <w:tmpl w:val="E9389A1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BE69F3"/>
    <w:multiLevelType w:val="multilevel"/>
    <w:tmpl w:val="D26272BC"/>
    <w:lvl w:ilvl="0">
      <w:start w:val="1"/>
      <w:numFmt w:val="decimal"/>
      <w:lvlText w:val="%1"/>
      <w:lvlJc w:val="left"/>
      <w:pPr>
        <w:tabs>
          <w:tab w:val="num" w:pos="1600"/>
        </w:tabs>
        <w:ind w:left="160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920"/>
        </w:tabs>
        <w:ind w:left="29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000"/>
        </w:tabs>
        <w:ind w:left="4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40"/>
        </w:tabs>
        <w:ind w:left="5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80"/>
        </w:tabs>
        <w:ind w:left="6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960"/>
        </w:tabs>
        <w:ind w:left="7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400"/>
        </w:tabs>
        <w:ind w:left="94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480"/>
        </w:tabs>
        <w:ind w:left="10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1920"/>
        </w:tabs>
        <w:ind w:left="11920" w:hanging="2160"/>
      </w:pPr>
      <w:rPr>
        <w:rFonts w:hint="default"/>
      </w:rPr>
    </w:lvl>
  </w:abstractNum>
  <w:abstractNum w:abstractNumId="23" w15:restartNumberingAfterBreak="0">
    <w:nsid w:val="72AD2482"/>
    <w:multiLevelType w:val="hybridMultilevel"/>
    <w:tmpl w:val="74BE0E14"/>
    <w:lvl w:ilvl="0" w:tplc="B5F068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6E18D5"/>
    <w:multiLevelType w:val="hybridMultilevel"/>
    <w:tmpl w:val="D85A7B8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5739AC"/>
    <w:multiLevelType w:val="hybridMultilevel"/>
    <w:tmpl w:val="8148108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4986211">
    <w:abstractNumId w:val="22"/>
  </w:num>
  <w:num w:numId="2" w16cid:durableId="619452593">
    <w:abstractNumId w:val="14"/>
  </w:num>
  <w:num w:numId="3" w16cid:durableId="1564636717">
    <w:abstractNumId w:val="11"/>
  </w:num>
  <w:num w:numId="4" w16cid:durableId="435561782">
    <w:abstractNumId w:val="15"/>
  </w:num>
  <w:num w:numId="5" w16cid:durableId="1629965666">
    <w:abstractNumId w:val="8"/>
  </w:num>
  <w:num w:numId="6" w16cid:durableId="723721959">
    <w:abstractNumId w:val="3"/>
  </w:num>
  <w:num w:numId="7" w16cid:durableId="1995714788">
    <w:abstractNumId w:val="2"/>
  </w:num>
  <w:num w:numId="8" w16cid:durableId="41709304">
    <w:abstractNumId w:val="1"/>
  </w:num>
  <w:num w:numId="9" w16cid:durableId="535435080">
    <w:abstractNumId w:val="0"/>
  </w:num>
  <w:num w:numId="10" w16cid:durableId="1319504950">
    <w:abstractNumId w:val="9"/>
  </w:num>
  <w:num w:numId="11" w16cid:durableId="1775318051">
    <w:abstractNumId w:val="7"/>
  </w:num>
  <w:num w:numId="12" w16cid:durableId="1241014711">
    <w:abstractNumId w:val="6"/>
  </w:num>
  <w:num w:numId="13" w16cid:durableId="1209030036">
    <w:abstractNumId w:val="5"/>
  </w:num>
  <w:num w:numId="14" w16cid:durableId="541332970">
    <w:abstractNumId w:val="4"/>
  </w:num>
  <w:num w:numId="15" w16cid:durableId="741753087">
    <w:abstractNumId w:val="10"/>
  </w:num>
  <w:num w:numId="16" w16cid:durableId="486017470">
    <w:abstractNumId w:val="17"/>
  </w:num>
  <w:num w:numId="17" w16cid:durableId="1048799119">
    <w:abstractNumId w:val="19"/>
  </w:num>
  <w:num w:numId="18" w16cid:durableId="1714501110">
    <w:abstractNumId w:val="25"/>
  </w:num>
  <w:num w:numId="19" w16cid:durableId="882865079">
    <w:abstractNumId w:val="21"/>
  </w:num>
  <w:num w:numId="20" w16cid:durableId="53546847">
    <w:abstractNumId w:val="20"/>
  </w:num>
  <w:num w:numId="21" w16cid:durableId="416556959">
    <w:abstractNumId w:val="18"/>
  </w:num>
  <w:num w:numId="22" w16cid:durableId="1307734221">
    <w:abstractNumId w:val="13"/>
  </w:num>
  <w:num w:numId="23" w16cid:durableId="2025784638">
    <w:abstractNumId w:val="23"/>
  </w:num>
  <w:num w:numId="24" w16cid:durableId="1803500958">
    <w:abstractNumId w:val="16"/>
  </w:num>
  <w:num w:numId="25" w16cid:durableId="2073772807">
    <w:abstractNumId w:val="12"/>
  </w:num>
  <w:num w:numId="26" w16cid:durableId="5202407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formatting="1" w:enforcement="0"/>
  <w:defaultTabStop w:val="1304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LYwNzQwsTAxNjNX0lEKTi0uzszPAykwqgUAkSaycCwAAAA="/>
    <w:docVar w:name="stc3_dlg_cap¤frame_¤&lt;new&gt;1¤English" w:val="Cover sheet / Försättsblad"/>
    <w:docVar w:name="stc3_dlg_cap¤frame_¤&lt;new&gt;1¤Svenska" w:val="Försättsblad / Cover sheet"/>
    <w:docVar w:name="stc3_dlg_cap¤frame_¤&lt;new&gt;3¤English" w:val="Authors name(s) on cover sheet / Namn på försättsblad"/>
    <w:docVar w:name="stc3_dlg_cap¤frame_¤&lt;new&gt;3¤Svenska" w:val="Namn på försättsblad / Authors name(s) on cover sheet"/>
    <w:docVar w:name="stc3_dlg_def_value¤oa_¤Försättsblad" w:val="True"/>
    <w:docVar w:name="stc3_dlg_def_value¤oa_¤Inget_försättsblad" w:val="False"/>
    <w:docVar w:name="stc3_dlg_def_value¤oa_¤Logo_färg" w:val="True"/>
    <w:docVar w:name="stc3_dlg_def_value¤oa_¤Logo_sv" w:val="False"/>
    <w:docVar w:name="stc3_dlg_element¤01" w:val="dialog_¤TemplateDialog"/>
    <w:docVar w:name="stc3_dlg_element¤01¤01" w:val="step_¤&lt;new&gt;"/>
    <w:docVar w:name="stc3_dlg_element¤01¤01¤01" w:val="frame_¤&lt;new&gt;"/>
    <w:docVar w:name="stc3_dlg_element¤01¤01¤01¤01" w:val="pr_¤Profile"/>
    <w:docVar w:name="stc3_dlg_element¤01¤01¤01¤02" w:val="dl_¤DocLanguage"/>
    <w:docVar w:name="stc3_dlg_element¤01¤01¤01¤03" w:val="dl_¤Date"/>
    <w:docVar w:name="stc3_dlg_element¤01¤01¤01¤04" w:val="ds_¤Titel"/>
    <w:docVar w:name="stc3_dlg_element¤01¤01¤01¤05" w:val="ds_¤DNR"/>
    <w:docVar w:name="stc3_dlg_element¤01¤01¤01¤06" w:val="ds_¤Versionsnr"/>
    <w:docVar w:name="stc3_dlg_element¤01¤01¤02" w:val="frame_¤&lt;new&gt;1"/>
    <w:docVar w:name="stc3_dlg_element¤01¤01¤02¤01" w:val="oa_¤Försättsblad"/>
    <w:docVar w:name="stc3_dlg_element¤01¤01¤02¤02" w:val="oa_¤Inget_försättsblad"/>
    <w:docVar w:name="stc3_dlg_element¤01¤01¤03" w:val="frame_¤&lt;new&gt;3"/>
    <w:docVar w:name="stc3_dlg_element¤01¤01¤03¤01" w:val="ds_¤Namn_på_försättsblad"/>
    <w:docVar w:name="stc3_dlg_element¤01¤01¤04" w:val="frame_¤&lt;new&gt;2"/>
    <w:docVar w:name="stc3_dlg_element¤01¤01¤04¤01" w:val="oa_¤Logo_färg"/>
    <w:docVar w:name="stc3_dlg_element¤01¤01¤04¤02" w:val="oa_¤Logo_sv"/>
    <w:docVar w:name="stc3_dlg_rowcount¤ds_¤DNR" w:val="1"/>
    <w:docVar w:name="stc3_dlg_rowcount¤ds_¤Namn_på_försättsblad" w:val="4"/>
    <w:docVar w:name="stc3_dlg_rowcount¤ds_¤Titel" w:val="1"/>
    <w:docVar w:name="stc3_dlg_rowcount¤ds_¤Versionsnr" w:val="1"/>
    <w:docVar w:name="stc3_dlg_show_dlg_descr¤dialog_¤TemplateDialog" w:val="False"/>
    <w:docVar w:name="stc3_dlg_show_step_descr¤dialog_¤TemplateDialog" w:val="False"/>
    <w:docVar w:name="stc3_dlg_type¤dl_¤Date" w:val="6"/>
    <w:docVar w:name="stc3_dlg_type¤dl_¤DocLanguage" w:val="9"/>
    <w:docVar w:name="stc3_dlg_type¤ds_¤DNR" w:val="1"/>
    <w:docVar w:name="stc3_dlg_type¤ds_¤Namn_på_försättsblad" w:val="1"/>
    <w:docVar w:name="stc3_dlg_type¤ds_¤Titel" w:val="1"/>
    <w:docVar w:name="stc3_dlg_type¤ds_¤Versionsnr" w:val="1"/>
    <w:docVar w:name="stc3_dlg_type¤oa_¤Försättsblad" w:val="5"/>
    <w:docVar w:name="stc3_dlg_type¤oa_¤Inget_försättsblad" w:val="5"/>
    <w:docVar w:name="stc3_dlg_type¤oa_¤Logo_färg" w:val="5"/>
    <w:docVar w:name="stc3_dlg_type¤oa_¤Logo_sv" w:val="5"/>
    <w:docVar w:name="stc3_dlg_type¤pr_¤Profile" w:val="10"/>
  </w:docVars>
  <w:rsids>
    <w:rsidRoot w:val="00313B1D"/>
    <w:rsid w:val="000049DA"/>
    <w:rsid w:val="00035692"/>
    <w:rsid w:val="00042194"/>
    <w:rsid w:val="0005194C"/>
    <w:rsid w:val="00090A88"/>
    <w:rsid w:val="000A0D13"/>
    <w:rsid w:val="000A1930"/>
    <w:rsid w:val="000B4182"/>
    <w:rsid w:val="000C3A6C"/>
    <w:rsid w:val="000E3CEA"/>
    <w:rsid w:val="00103D6A"/>
    <w:rsid w:val="001065FA"/>
    <w:rsid w:val="001178BF"/>
    <w:rsid w:val="00163316"/>
    <w:rsid w:val="001772C2"/>
    <w:rsid w:val="001839CE"/>
    <w:rsid w:val="00191346"/>
    <w:rsid w:val="001C1092"/>
    <w:rsid w:val="001D3D2E"/>
    <w:rsid w:val="001E0BE2"/>
    <w:rsid w:val="001E1111"/>
    <w:rsid w:val="001F255A"/>
    <w:rsid w:val="00203957"/>
    <w:rsid w:val="00231949"/>
    <w:rsid w:val="00234AF4"/>
    <w:rsid w:val="00235D4D"/>
    <w:rsid w:val="00236A85"/>
    <w:rsid w:val="00236CB0"/>
    <w:rsid w:val="0023767C"/>
    <w:rsid w:val="00244644"/>
    <w:rsid w:val="002551A2"/>
    <w:rsid w:val="00277875"/>
    <w:rsid w:val="002801CB"/>
    <w:rsid w:val="0029052B"/>
    <w:rsid w:val="0029299A"/>
    <w:rsid w:val="0029405B"/>
    <w:rsid w:val="002B6BAC"/>
    <w:rsid w:val="002C505B"/>
    <w:rsid w:val="002D3ACB"/>
    <w:rsid w:val="002E1F25"/>
    <w:rsid w:val="002F3180"/>
    <w:rsid w:val="00313B1D"/>
    <w:rsid w:val="0034348D"/>
    <w:rsid w:val="00346BAD"/>
    <w:rsid w:val="00347465"/>
    <w:rsid w:val="0035156F"/>
    <w:rsid w:val="00352E3F"/>
    <w:rsid w:val="00372D2F"/>
    <w:rsid w:val="00383037"/>
    <w:rsid w:val="003A6C70"/>
    <w:rsid w:val="003B2387"/>
    <w:rsid w:val="003B66AA"/>
    <w:rsid w:val="003D2921"/>
    <w:rsid w:val="003E090A"/>
    <w:rsid w:val="003F63D5"/>
    <w:rsid w:val="00422AB1"/>
    <w:rsid w:val="00426311"/>
    <w:rsid w:val="004411D3"/>
    <w:rsid w:val="00443D82"/>
    <w:rsid w:val="00461AFD"/>
    <w:rsid w:val="00463451"/>
    <w:rsid w:val="00474526"/>
    <w:rsid w:val="004829B9"/>
    <w:rsid w:val="0049079F"/>
    <w:rsid w:val="004908DC"/>
    <w:rsid w:val="004961A1"/>
    <w:rsid w:val="004A26CB"/>
    <w:rsid w:val="004A54EC"/>
    <w:rsid w:val="004C2670"/>
    <w:rsid w:val="004C6A35"/>
    <w:rsid w:val="004E4AAB"/>
    <w:rsid w:val="004F5F73"/>
    <w:rsid w:val="00500B9D"/>
    <w:rsid w:val="00502C69"/>
    <w:rsid w:val="00504FBF"/>
    <w:rsid w:val="00513E52"/>
    <w:rsid w:val="0053657D"/>
    <w:rsid w:val="005365F6"/>
    <w:rsid w:val="00567387"/>
    <w:rsid w:val="0057635C"/>
    <w:rsid w:val="00577475"/>
    <w:rsid w:val="00595943"/>
    <w:rsid w:val="005962A9"/>
    <w:rsid w:val="005A03A2"/>
    <w:rsid w:val="005B739A"/>
    <w:rsid w:val="005C55C9"/>
    <w:rsid w:val="005C56FC"/>
    <w:rsid w:val="005D5B4D"/>
    <w:rsid w:val="005E4689"/>
    <w:rsid w:val="0060559C"/>
    <w:rsid w:val="006163EB"/>
    <w:rsid w:val="0061653B"/>
    <w:rsid w:val="00617B1D"/>
    <w:rsid w:val="00620E76"/>
    <w:rsid w:val="006257C7"/>
    <w:rsid w:val="00627ADC"/>
    <w:rsid w:val="006366DB"/>
    <w:rsid w:val="00640BBD"/>
    <w:rsid w:val="00644C05"/>
    <w:rsid w:val="006531C8"/>
    <w:rsid w:val="00654841"/>
    <w:rsid w:val="006601C4"/>
    <w:rsid w:val="00674E79"/>
    <w:rsid w:val="006753DA"/>
    <w:rsid w:val="006829E5"/>
    <w:rsid w:val="0068730D"/>
    <w:rsid w:val="0069689E"/>
    <w:rsid w:val="006A6008"/>
    <w:rsid w:val="006B04D4"/>
    <w:rsid w:val="006C7FF4"/>
    <w:rsid w:val="006D2A22"/>
    <w:rsid w:val="006F5E98"/>
    <w:rsid w:val="00722FC0"/>
    <w:rsid w:val="00741C66"/>
    <w:rsid w:val="00750ACE"/>
    <w:rsid w:val="00772006"/>
    <w:rsid w:val="00797B4A"/>
    <w:rsid w:val="007B1908"/>
    <w:rsid w:val="007B559B"/>
    <w:rsid w:val="007B7A56"/>
    <w:rsid w:val="007C4CC5"/>
    <w:rsid w:val="007C562F"/>
    <w:rsid w:val="007F09FA"/>
    <w:rsid w:val="007F4786"/>
    <w:rsid w:val="007F7168"/>
    <w:rsid w:val="007F7DB8"/>
    <w:rsid w:val="00801CC9"/>
    <w:rsid w:val="008105BB"/>
    <w:rsid w:val="00841A49"/>
    <w:rsid w:val="00846DE9"/>
    <w:rsid w:val="00851E05"/>
    <w:rsid w:val="00853D80"/>
    <w:rsid w:val="00855617"/>
    <w:rsid w:val="00861DB4"/>
    <w:rsid w:val="00864503"/>
    <w:rsid w:val="00876599"/>
    <w:rsid w:val="00882B54"/>
    <w:rsid w:val="00885EE9"/>
    <w:rsid w:val="0089479A"/>
    <w:rsid w:val="008A4614"/>
    <w:rsid w:val="008D3D7F"/>
    <w:rsid w:val="008E6EDD"/>
    <w:rsid w:val="008F1791"/>
    <w:rsid w:val="008F6F37"/>
    <w:rsid w:val="008F7D4F"/>
    <w:rsid w:val="00900937"/>
    <w:rsid w:val="0091218A"/>
    <w:rsid w:val="00914FB3"/>
    <w:rsid w:val="00927944"/>
    <w:rsid w:val="00930988"/>
    <w:rsid w:val="00936252"/>
    <w:rsid w:val="00940994"/>
    <w:rsid w:val="0095305F"/>
    <w:rsid w:val="00961779"/>
    <w:rsid w:val="00965375"/>
    <w:rsid w:val="00987666"/>
    <w:rsid w:val="00991CDB"/>
    <w:rsid w:val="009A0FD3"/>
    <w:rsid w:val="009E1A51"/>
    <w:rsid w:val="00A0578F"/>
    <w:rsid w:val="00A31E7A"/>
    <w:rsid w:val="00A32A16"/>
    <w:rsid w:val="00A33792"/>
    <w:rsid w:val="00A41515"/>
    <w:rsid w:val="00A5241B"/>
    <w:rsid w:val="00A52D44"/>
    <w:rsid w:val="00A54EBB"/>
    <w:rsid w:val="00A57AC1"/>
    <w:rsid w:val="00A63E02"/>
    <w:rsid w:val="00A65237"/>
    <w:rsid w:val="00A66851"/>
    <w:rsid w:val="00A67199"/>
    <w:rsid w:val="00A72581"/>
    <w:rsid w:val="00A85219"/>
    <w:rsid w:val="00A86F11"/>
    <w:rsid w:val="00A9515E"/>
    <w:rsid w:val="00AB48AB"/>
    <w:rsid w:val="00AC2C52"/>
    <w:rsid w:val="00AC3FB1"/>
    <w:rsid w:val="00AE1260"/>
    <w:rsid w:val="00AF6AEB"/>
    <w:rsid w:val="00B16C82"/>
    <w:rsid w:val="00B3332B"/>
    <w:rsid w:val="00B46167"/>
    <w:rsid w:val="00B5064B"/>
    <w:rsid w:val="00B558EA"/>
    <w:rsid w:val="00B60C4B"/>
    <w:rsid w:val="00B72CEF"/>
    <w:rsid w:val="00B77124"/>
    <w:rsid w:val="00B90DF0"/>
    <w:rsid w:val="00B92920"/>
    <w:rsid w:val="00B93E7B"/>
    <w:rsid w:val="00B947D1"/>
    <w:rsid w:val="00BA1675"/>
    <w:rsid w:val="00BA6B86"/>
    <w:rsid w:val="00BB3B44"/>
    <w:rsid w:val="00BC67C8"/>
    <w:rsid w:val="00BE5DC1"/>
    <w:rsid w:val="00BF5F52"/>
    <w:rsid w:val="00C06835"/>
    <w:rsid w:val="00C1008E"/>
    <w:rsid w:val="00C1345C"/>
    <w:rsid w:val="00C21983"/>
    <w:rsid w:val="00C22DCD"/>
    <w:rsid w:val="00C4106E"/>
    <w:rsid w:val="00C530FA"/>
    <w:rsid w:val="00C602EF"/>
    <w:rsid w:val="00C6285D"/>
    <w:rsid w:val="00C64344"/>
    <w:rsid w:val="00C64D94"/>
    <w:rsid w:val="00C77A37"/>
    <w:rsid w:val="00C85F64"/>
    <w:rsid w:val="00C8770E"/>
    <w:rsid w:val="00C904FA"/>
    <w:rsid w:val="00C9625D"/>
    <w:rsid w:val="00CB2766"/>
    <w:rsid w:val="00CC5A36"/>
    <w:rsid w:val="00D161EE"/>
    <w:rsid w:val="00D351CD"/>
    <w:rsid w:val="00D44F2C"/>
    <w:rsid w:val="00D84B06"/>
    <w:rsid w:val="00D8590D"/>
    <w:rsid w:val="00D9219F"/>
    <w:rsid w:val="00DA05C1"/>
    <w:rsid w:val="00DA2113"/>
    <w:rsid w:val="00DB30DB"/>
    <w:rsid w:val="00DB4245"/>
    <w:rsid w:val="00DF17D2"/>
    <w:rsid w:val="00E031FF"/>
    <w:rsid w:val="00E04B8F"/>
    <w:rsid w:val="00E140FB"/>
    <w:rsid w:val="00E256E0"/>
    <w:rsid w:val="00E34603"/>
    <w:rsid w:val="00E44C22"/>
    <w:rsid w:val="00E53ABD"/>
    <w:rsid w:val="00E66BE4"/>
    <w:rsid w:val="00E76575"/>
    <w:rsid w:val="00E836D8"/>
    <w:rsid w:val="00E84FC0"/>
    <w:rsid w:val="00E912CC"/>
    <w:rsid w:val="00E93AED"/>
    <w:rsid w:val="00EC1F63"/>
    <w:rsid w:val="00ED46C2"/>
    <w:rsid w:val="00EE2B4A"/>
    <w:rsid w:val="00EF49DC"/>
    <w:rsid w:val="00EF5BAC"/>
    <w:rsid w:val="00F019CB"/>
    <w:rsid w:val="00F01C70"/>
    <w:rsid w:val="00F11685"/>
    <w:rsid w:val="00F21D2D"/>
    <w:rsid w:val="00F34862"/>
    <w:rsid w:val="00F47567"/>
    <w:rsid w:val="00F505C4"/>
    <w:rsid w:val="00F51567"/>
    <w:rsid w:val="00F67BDE"/>
    <w:rsid w:val="00F73C25"/>
    <w:rsid w:val="00F76D96"/>
    <w:rsid w:val="00F91E3F"/>
    <w:rsid w:val="00F93BEB"/>
    <w:rsid w:val="00F94817"/>
    <w:rsid w:val="00FA7D92"/>
    <w:rsid w:val="00FC5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043DAA8"/>
  <w15:chartTrackingRefBased/>
  <w15:docId w15:val="{DCCEEE9F-CF8A-4024-9889-E5B533B37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0FD3"/>
    <w:pPr>
      <w:spacing w:after="120"/>
    </w:pPr>
    <w:rPr>
      <w:sz w:val="24"/>
      <w:szCs w:val="24"/>
    </w:rPr>
  </w:style>
  <w:style w:type="paragraph" w:styleId="Rubrik1">
    <w:name w:val="heading 1"/>
    <w:basedOn w:val="Normal"/>
    <w:next w:val="Normal"/>
    <w:qFormat/>
    <w:rsid w:val="000C3A6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Rubrik2">
    <w:name w:val="heading 2"/>
    <w:basedOn w:val="Normal"/>
    <w:next w:val="Normal"/>
    <w:qFormat/>
    <w:rsid w:val="00D44F2C"/>
    <w:pPr>
      <w:keepNext/>
      <w:spacing w:before="240" w:after="60"/>
      <w:outlineLvl w:val="1"/>
    </w:pPr>
    <w:rPr>
      <w:rFonts w:ascii="Arial" w:hAnsi="Arial" w:cs="Arial"/>
      <w:b/>
      <w:bCs/>
      <w:iCs/>
      <w:szCs w:val="28"/>
    </w:rPr>
  </w:style>
  <w:style w:type="paragraph" w:styleId="Rubrik3">
    <w:name w:val="heading 3"/>
    <w:basedOn w:val="Normal"/>
    <w:next w:val="Normal"/>
    <w:link w:val="Rubrik3Char"/>
    <w:qFormat/>
    <w:rsid w:val="00D44F2C"/>
    <w:pPr>
      <w:keepNext/>
      <w:spacing w:before="240" w:after="60"/>
      <w:outlineLvl w:val="2"/>
    </w:pPr>
    <w:rPr>
      <w:rFonts w:ascii="Arial" w:hAnsi="Arial" w:cs="Arial"/>
      <w:b/>
      <w:bCs/>
      <w:sz w:val="20"/>
      <w:szCs w:val="26"/>
    </w:rPr>
  </w:style>
  <w:style w:type="paragraph" w:styleId="Rubrik4">
    <w:name w:val="heading 4"/>
    <w:basedOn w:val="Normal"/>
    <w:next w:val="Normal"/>
    <w:qFormat/>
    <w:rsid w:val="00A31E7A"/>
    <w:pPr>
      <w:keepNext/>
      <w:spacing w:before="240" w:after="60"/>
      <w:outlineLvl w:val="3"/>
    </w:pPr>
    <w:rPr>
      <w:rFonts w:ascii="Arial" w:hAnsi="Arial"/>
      <w:b/>
      <w:bCs/>
      <w:sz w:val="20"/>
      <w:szCs w:val="28"/>
    </w:rPr>
  </w:style>
  <w:style w:type="paragraph" w:styleId="Rubrik5">
    <w:name w:val="heading 5"/>
    <w:basedOn w:val="Normal"/>
    <w:next w:val="Normal"/>
    <w:qFormat/>
    <w:rsid w:val="00A31E7A"/>
    <w:pPr>
      <w:spacing w:before="240" w:after="60"/>
      <w:outlineLvl w:val="4"/>
    </w:pPr>
    <w:rPr>
      <w:rFonts w:ascii="Arial" w:hAnsi="Arial"/>
      <w:b/>
      <w:bCs/>
      <w:i/>
      <w:iCs/>
      <w:sz w:val="20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Formatmall1">
    <w:name w:val="Formatmall1"/>
    <w:basedOn w:val="Rubrik2"/>
    <w:rsid w:val="0035156F"/>
    <w:rPr>
      <w:i/>
    </w:rPr>
  </w:style>
  <w:style w:type="paragraph" w:styleId="Sidhuvud">
    <w:name w:val="header"/>
    <w:basedOn w:val="Normal"/>
    <w:rsid w:val="00A31E7A"/>
    <w:pPr>
      <w:tabs>
        <w:tab w:val="center" w:pos="4153"/>
        <w:tab w:val="right" w:pos="8306"/>
      </w:tabs>
    </w:pPr>
  </w:style>
  <w:style w:type="paragraph" w:styleId="Sidfot">
    <w:name w:val="footer"/>
    <w:basedOn w:val="Normal"/>
    <w:rsid w:val="00A31E7A"/>
    <w:pPr>
      <w:tabs>
        <w:tab w:val="center" w:pos="4153"/>
        <w:tab w:val="right" w:pos="8306"/>
      </w:tabs>
    </w:pPr>
  </w:style>
  <w:style w:type="paragraph" w:styleId="Innehll1">
    <w:name w:val="toc 1"/>
    <w:basedOn w:val="Normal"/>
    <w:next w:val="Normal"/>
    <w:autoRedefine/>
    <w:uiPriority w:val="39"/>
    <w:rsid w:val="004C6A35"/>
    <w:pPr>
      <w:tabs>
        <w:tab w:val="right" w:leader="dot" w:pos="7938"/>
      </w:tabs>
    </w:pPr>
    <w:rPr>
      <w:rFonts w:ascii="Arial" w:hAnsi="Arial"/>
      <w:sz w:val="22"/>
    </w:rPr>
  </w:style>
  <w:style w:type="character" w:styleId="Hyperlnk">
    <w:name w:val="Hyperlink"/>
    <w:basedOn w:val="Standardstycketeckensnitt"/>
    <w:uiPriority w:val="99"/>
    <w:rsid w:val="00D9219F"/>
    <w:rPr>
      <w:color w:val="0000FF"/>
      <w:u w:val="single"/>
    </w:rPr>
  </w:style>
  <w:style w:type="paragraph" w:styleId="Innehll2">
    <w:name w:val="toc 2"/>
    <w:basedOn w:val="Normal"/>
    <w:next w:val="Normal"/>
    <w:autoRedefine/>
    <w:uiPriority w:val="39"/>
    <w:rsid w:val="004C6A35"/>
    <w:pPr>
      <w:tabs>
        <w:tab w:val="right" w:leader="dot" w:pos="7938"/>
      </w:tabs>
    </w:pPr>
    <w:rPr>
      <w:rFonts w:ascii="Arial" w:hAnsi="Arial"/>
      <w:sz w:val="22"/>
    </w:rPr>
  </w:style>
  <w:style w:type="paragraph" w:styleId="Innehll3">
    <w:name w:val="toc 3"/>
    <w:basedOn w:val="Normal"/>
    <w:next w:val="Normal"/>
    <w:autoRedefine/>
    <w:uiPriority w:val="39"/>
    <w:rsid w:val="004C6A35"/>
    <w:pPr>
      <w:tabs>
        <w:tab w:val="right" w:leader="dot" w:pos="7938"/>
      </w:tabs>
    </w:pPr>
    <w:rPr>
      <w:rFonts w:ascii="Arial" w:hAnsi="Arial"/>
      <w:sz w:val="22"/>
    </w:rPr>
  </w:style>
  <w:style w:type="table" w:styleId="Tabellrutnt">
    <w:name w:val="Table Grid"/>
    <w:basedOn w:val="Normaltabell"/>
    <w:rsid w:val="00841A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dnummer">
    <w:name w:val="page number"/>
    <w:basedOn w:val="Standardstycketeckensnitt"/>
    <w:rsid w:val="003F63D5"/>
  </w:style>
  <w:style w:type="numbering" w:customStyle="1" w:styleId="Rubriknumrering">
    <w:name w:val="Rubriknumrering"/>
    <w:basedOn w:val="Ingenlista"/>
    <w:rsid w:val="007F7DB8"/>
    <w:pPr>
      <w:numPr>
        <w:numId w:val="17"/>
      </w:numPr>
    </w:pPr>
  </w:style>
  <w:style w:type="paragraph" w:customStyle="1" w:styleId="Rubrik1nr">
    <w:name w:val="Rubrik 1 nr"/>
    <w:basedOn w:val="Rubrik1"/>
    <w:next w:val="Normal"/>
    <w:rsid w:val="007F7DB8"/>
    <w:pPr>
      <w:numPr>
        <w:numId w:val="17"/>
      </w:numPr>
    </w:pPr>
  </w:style>
  <w:style w:type="paragraph" w:customStyle="1" w:styleId="Rubrik2nr">
    <w:name w:val="Rubrik 2 nr"/>
    <w:basedOn w:val="Rubrik2"/>
    <w:next w:val="Normal"/>
    <w:rsid w:val="007F7DB8"/>
    <w:pPr>
      <w:numPr>
        <w:ilvl w:val="1"/>
        <w:numId w:val="17"/>
      </w:numPr>
    </w:pPr>
  </w:style>
  <w:style w:type="paragraph" w:customStyle="1" w:styleId="Rubrik3nr">
    <w:name w:val="Rubrik 3 nr"/>
    <w:basedOn w:val="Rubrik3"/>
    <w:next w:val="Normal"/>
    <w:rsid w:val="007F7DB8"/>
    <w:pPr>
      <w:numPr>
        <w:ilvl w:val="2"/>
        <w:numId w:val="17"/>
      </w:numPr>
    </w:pPr>
  </w:style>
  <w:style w:type="paragraph" w:styleId="Innehll4">
    <w:name w:val="toc 4"/>
    <w:basedOn w:val="Normal"/>
    <w:next w:val="Normal"/>
    <w:autoRedefine/>
    <w:semiHidden/>
    <w:rsid w:val="004C6A35"/>
    <w:pPr>
      <w:ind w:left="907"/>
    </w:pPr>
    <w:rPr>
      <w:rFonts w:ascii="Arial" w:hAnsi="Arial"/>
      <w:sz w:val="22"/>
    </w:rPr>
  </w:style>
  <w:style w:type="paragraph" w:styleId="Innehll5">
    <w:name w:val="toc 5"/>
    <w:basedOn w:val="Normal"/>
    <w:next w:val="Normal"/>
    <w:autoRedefine/>
    <w:semiHidden/>
    <w:rsid w:val="004C6A35"/>
    <w:pPr>
      <w:ind w:left="907"/>
    </w:pPr>
    <w:rPr>
      <w:rFonts w:ascii="Arial" w:hAnsi="Arial"/>
      <w:sz w:val="22"/>
    </w:rPr>
  </w:style>
  <w:style w:type="paragraph" w:styleId="Innehll6">
    <w:name w:val="toc 6"/>
    <w:basedOn w:val="Normal"/>
    <w:next w:val="Normal"/>
    <w:autoRedefine/>
    <w:semiHidden/>
    <w:rsid w:val="004C6A35"/>
    <w:pPr>
      <w:ind w:left="907"/>
    </w:pPr>
    <w:rPr>
      <w:rFonts w:ascii="Arial" w:hAnsi="Arial"/>
      <w:sz w:val="22"/>
    </w:rPr>
  </w:style>
  <w:style w:type="paragraph" w:styleId="Innehll7">
    <w:name w:val="toc 7"/>
    <w:basedOn w:val="Normal"/>
    <w:next w:val="Normal"/>
    <w:autoRedefine/>
    <w:semiHidden/>
    <w:rsid w:val="004C6A35"/>
    <w:pPr>
      <w:ind w:left="907"/>
    </w:pPr>
    <w:rPr>
      <w:rFonts w:ascii="Arial" w:hAnsi="Arial"/>
      <w:sz w:val="22"/>
    </w:rPr>
  </w:style>
  <w:style w:type="paragraph" w:styleId="Innehll8">
    <w:name w:val="toc 8"/>
    <w:basedOn w:val="Normal"/>
    <w:next w:val="Normal"/>
    <w:autoRedefine/>
    <w:semiHidden/>
    <w:rsid w:val="004C6A35"/>
    <w:pPr>
      <w:ind w:left="1680"/>
    </w:pPr>
    <w:rPr>
      <w:rFonts w:ascii="Arial" w:hAnsi="Arial"/>
      <w:sz w:val="22"/>
    </w:rPr>
  </w:style>
  <w:style w:type="paragraph" w:styleId="Innehll9">
    <w:name w:val="toc 9"/>
    <w:basedOn w:val="Normal"/>
    <w:next w:val="Normal"/>
    <w:autoRedefine/>
    <w:semiHidden/>
    <w:rsid w:val="004C6A35"/>
    <w:pPr>
      <w:ind w:left="1920"/>
    </w:pPr>
    <w:rPr>
      <w:rFonts w:ascii="Arial" w:hAnsi="Arial"/>
      <w:sz w:val="22"/>
    </w:rPr>
  </w:style>
  <w:style w:type="paragraph" w:styleId="Liststycke">
    <w:name w:val="List Paragraph"/>
    <w:basedOn w:val="Normal"/>
    <w:uiPriority w:val="34"/>
    <w:qFormat/>
    <w:rsid w:val="00313B1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tnotsreferens">
    <w:name w:val="footnote reference"/>
    <w:basedOn w:val="Standardstycketeckensnitt"/>
    <w:uiPriority w:val="99"/>
    <w:unhideWhenUsed/>
    <w:rsid w:val="00313B1D"/>
    <w:rPr>
      <w:vertAlign w:val="superscript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313B1D"/>
  </w:style>
  <w:style w:type="paragraph" w:styleId="Fotnotstext">
    <w:name w:val="footnote text"/>
    <w:basedOn w:val="Normal"/>
    <w:link w:val="FotnotstextChar"/>
    <w:uiPriority w:val="99"/>
    <w:unhideWhenUsed/>
    <w:rsid w:val="00313B1D"/>
    <w:rPr>
      <w:sz w:val="20"/>
      <w:szCs w:val="20"/>
    </w:rPr>
  </w:style>
  <w:style w:type="character" w:customStyle="1" w:styleId="FotnotstextChar1">
    <w:name w:val="Fotnotstext Char1"/>
    <w:basedOn w:val="Standardstycketeckensnitt"/>
    <w:rsid w:val="00313B1D"/>
  </w:style>
  <w:style w:type="table" w:styleId="Rutntstabell4dekorfrg3">
    <w:name w:val="Grid Table 4 Accent 3"/>
    <w:basedOn w:val="Normaltabell"/>
    <w:uiPriority w:val="49"/>
    <w:rsid w:val="00313B1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Rubrik">
    <w:name w:val="Title"/>
    <w:basedOn w:val="Normal"/>
    <w:next w:val="Normal"/>
    <w:link w:val="RubrikChar"/>
    <w:qFormat/>
    <w:rsid w:val="00313B1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rsid w:val="00313B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29052B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character" w:styleId="Kommentarsreferens">
    <w:name w:val="annotation reference"/>
    <w:basedOn w:val="Standardstycketeckensnitt"/>
    <w:rsid w:val="0029052B"/>
    <w:rPr>
      <w:sz w:val="16"/>
      <w:szCs w:val="16"/>
    </w:rPr>
  </w:style>
  <w:style w:type="paragraph" w:styleId="Kommentarer">
    <w:name w:val="annotation text"/>
    <w:basedOn w:val="Normal"/>
    <w:link w:val="KommentarerChar"/>
    <w:rsid w:val="0029052B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rsid w:val="0029052B"/>
  </w:style>
  <w:style w:type="paragraph" w:styleId="Kommentarsmne">
    <w:name w:val="annotation subject"/>
    <w:basedOn w:val="Kommentarer"/>
    <w:next w:val="Kommentarer"/>
    <w:link w:val="KommentarsmneChar"/>
    <w:semiHidden/>
    <w:unhideWhenUsed/>
    <w:rsid w:val="0029052B"/>
    <w:rPr>
      <w:b/>
      <w:bCs/>
    </w:rPr>
  </w:style>
  <w:style w:type="character" w:customStyle="1" w:styleId="KommentarsmneChar">
    <w:name w:val="Kommentarsämne Char"/>
    <w:basedOn w:val="KommentarerChar"/>
    <w:link w:val="Kommentarsmne"/>
    <w:semiHidden/>
    <w:rsid w:val="0029052B"/>
    <w:rPr>
      <w:b/>
      <w:bCs/>
    </w:rPr>
  </w:style>
  <w:style w:type="paragraph" w:styleId="Ballongtext">
    <w:name w:val="Balloon Text"/>
    <w:basedOn w:val="Normal"/>
    <w:link w:val="BallongtextChar"/>
    <w:semiHidden/>
    <w:unhideWhenUsed/>
    <w:rsid w:val="0029052B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semiHidden/>
    <w:rsid w:val="0029052B"/>
    <w:rPr>
      <w:rFonts w:ascii="Segoe UI" w:hAnsi="Segoe UI" w:cs="Segoe UI"/>
      <w:sz w:val="18"/>
      <w:szCs w:val="18"/>
    </w:rPr>
  </w:style>
  <w:style w:type="character" w:customStyle="1" w:styleId="Rubrik3Char">
    <w:name w:val="Rubrik 3 Char"/>
    <w:basedOn w:val="Standardstycketeckensnitt"/>
    <w:link w:val="Rubrik3"/>
    <w:rsid w:val="00C530FA"/>
    <w:rPr>
      <w:rFonts w:ascii="Arial" w:hAnsi="Arial" w:cs="Arial"/>
      <w:b/>
      <w:bCs/>
      <w:szCs w:val="26"/>
    </w:rPr>
  </w:style>
  <w:style w:type="character" w:styleId="Platshllartext">
    <w:name w:val="Placeholder Text"/>
    <w:basedOn w:val="Standardstycketeckensnitt"/>
    <w:uiPriority w:val="99"/>
    <w:semiHidden/>
    <w:rsid w:val="00AB48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11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9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7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1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97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92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87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5777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323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5AB986F-F88F-4543-9C7D-49B0C3698D4B}"/>
      </w:docPartPr>
      <w:docPartBody>
        <w:p w:rsidR="00F17A00" w:rsidRDefault="006501E3">
          <w:r w:rsidRPr="00D13577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28F41C0B966C4FEB965565F2B7BC68D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46BE215-80E9-4508-AF73-77DEB4B91EB3}"/>
      </w:docPartPr>
      <w:docPartBody>
        <w:p w:rsidR="00F17A00" w:rsidRDefault="00FD4927" w:rsidP="00FD4927">
          <w:pPr>
            <w:pStyle w:val="28F41C0B966C4FEB965565F2B7BC68DD"/>
          </w:pPr>
          <w:r>
            <w:rPr>
              <w:rStyle w:val="Platshllartext"/>
            </w:rPr>
            <w:t>YY-MM-DD</w:t>
          </w:r>
        </w:p>
      </w:docPartBody>
    </w:docPart>
    <w:docPart>
      <w:docPartPr>
        <w:name w:val="D62C206868BE438FB4067E53843000E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B938EFE-386A-4D55-9457-962644F7B0B8}"/>
      </w:docPartPr>
      <w:docPartBody>
        <w:p w:rsidR="00F17A00" w:rsidRDefault="00FD4927" w:rsidP="00FD4927">
          <w:pPr>
            <w:pStyle w:val="D62C206868BE438FB4067E53843000E9"/>
          </w:pPr>
          <w:r>
            <w:rPr>
              <w:rStyle w:val="Platshllartext"/>
            </w:rPr>
            <w:t>YY-MM-DD</w:t>
          </w:r>
        </w:p>
      </w:docPartBody>
    </w:docPart>
    <w:docPart>
      <w:docPartPr>
        <w:name w:val="00ABF444EB2C473FBEA411C42FC2B35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C4259DA-516B-4136-825C-5C8FAD28A6E4}"/>
      </w:docPartPr>
      <w:docPartBody>
        <w:p w:rsidR="00F17A00" w:rsidRDefault="00FD4927" w:rsidP="00FD4927">
          <w:pPr>
            <w:pStyle w:val="00ABF444EB2C473FBEA411C42FC2B35E"/>
          </w:pPr>
          <w:r>
            <w:rPr>
              <w:rStyle w:val="Platshllartext"/>
            </w:rPr>
            <w:t>YY-MM-DD</w:t>
          </w:r>
        </w:p>
      </w:docPartBody>
    </w:docPart>
    <w:docPart>
      <w:docPartPr>
        <w:name w:val="6D0A65ED7353473988FBA3409153700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319056B-3537-4B23-AA9D-25B0223711A6}"/>
      </w:docPartPr>
      <w:docPartBody>
        <w:p w:rsidR="00F17A00" w:rsidRDefault="00FD4927" w:rsidP="00FD4927">
          <w:pPr>
            <w:pStyle w:val="6D0A65ED7353473988FBA34091537009"/>
          </w:pPr>
          <w:r>
            <w:rPr>
              <w:rStyle w:val="Platshllartext"/>
            </w:rPr>
            <w:t>YY-MM-DD</w:t>
          </w:r>
        </w:p>
      </w:docPartBody>
    </w:docPart>
    <w:docPart>
      <w:docPartPr>
        <w:name w:val="F4B1A588F0314DACB8F06FD354E260E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24D81A1-568C-4B4B-B935-E9F9612466D8}"/>
      </w:docPartPr>
      <w:docPartBody>
        <w:p w:rsidR="00FD4927" w:rsidRDefault="004F2273" w:rsidP="004F2273">
          <w:pPr>
            <w:pStyle w:val="F4B1A588F0314DACB8F06FD354E260E5"/>
          </w:pPr>
          <w:r w:rsidRPr="00D13577">
            <w:rPr>
              <w:rStyle w:val="Platshllartext"/>
            </w:rPr>
            <w:t>Klicka eller tryck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ontText)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01E3"/>
    <w:rsid w:val="001B7C40"/>
    <w:rsid w:val="003A1A61"/>
    <w:rsid w:val="003E0146"/>
    <w:rsid w:val="004F2273"/>
    <w:rsid w:val="006501E3"/>
    <w:rsid w:val="006B0A16"/>
    <w:rsid w:val="00832CF7"/>
    <w:rsid w:val="00C06835"/>
    <w:rsid w:val="00F17A00"/>
    <w:rsid w:val="00FD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FD4927"/>
    <w:rPr>
      <w:color w:val="808080"/>
    </w:rPr>
  </w:style>
  <w:style w:type="paragraph" w:customStyle="1" w:styleId="F4B1A588F0314DACB8F06FD354E260E5">
    <w:name w:val="F4B1A588F0314DACB8F06FD354E260E5"/>
    <w:rsid w:val="004F2273"/>
  </w:style>
  <w:style w:type="paragraph" w:customStyle="1" w:styleId="28F41C0B966C4FEB965565F2B7BC68DD">
    <w:name w:val="28F41C0B966C4FEB965565F2B7BC68DD"/>
    <w:rsid w:val="00FD4927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2C206868BE438FB4067E53843000E9">
    <w:name w:val="D62C206868BE438FB4067E53843000E9"/>
    <w:rsid w:val="00FD4927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ABF444EB2C473FBEA411C42FC2B35E">
    <w:name w:val="00ABF444EB2C473FBEA411C42FC2B35E"/>
    <w:rsid w:val="00FD4927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A65ED7353473988FBA34091537009">
    <w:name w:val="6D0A65ED7353473988FBA34091537009"/>
    <w:rsid w:val="00FD4927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02A18FA3CBA344962BE8AC0350B7D0" ma:contentTypeVersion="6" ma:contentTypeDescription="Skapa ett nytt dokument." ma:contentTypeScope="" ma:versionID="03ea7d671aaf613020fe9fd9fe2e6fe0">
  <xsd:schema xmlns:xsd="http://www.w3.org/2001/XMLSchema" xmlns:xs="http://www.w3.org/2001/XMLSchema" xmlns:p="http://schemas.microsoft.com/office/2006/metadata/properties" xmlns:ns2="3a95d45e-8901-41a3-8ba8-be7a2a1e43c3" xmlns:ns3="2c465265-0a12-47e6-9d1c-b0b0f94bef4b" targetNamespace="http://schemas.microsoft.com/office/2006/metadata/properties" ma:root="true" ma:fieldsID="cff2ec20a3cea36c08561194edc23d82" ns2:_="" ns3:_="">
    <xsd:import namespace="3a95d45e-8901-41a3-8ba8-be7a2a1e43c3"/>
    <xsd:import namespace="2c465265-0a12-47e6-9d1c-b0b0f94bef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5d45e-8901-41a3-8ba8-be7a2a1e43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65265-0a12-47e6-9d1c-b0b0f94bef4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6ABE1B-1A91-413E-801F-D3A3AD7F98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E9E08D-1EF9-49BF-9A03-EED825DFBF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F72BF2-7687-4429-AE12-9EFAD0784D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233E36-F91B-48C7-AA02-CEB18719F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95d45e-8901-41a3-8ba8-be7a2a1e43c3"/>
    <ds:schemaRef ds:uri="2c465265-0a12-47e6-9d1c-b0b0f94bef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Mall för PM, rapporter etc</vt:lpstr>
    </vt:vector>
  </TitlesOfParts>
  <Company>ki</Company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l för PM, rapporter etc</dc:title>
  <dc:subject/>
  <dc:creator>Lena Atterwall</dc:creator>
  <cp:keywords>PM, Rapport</cp:keywords>
  <dc:description>Framtagen av mejkSoft AB</dc:description>
  <cp:lastModifiedBy>Bodil Lampén Helgesson</cp:lastModifiedBy>
  <cp:revision>2</cp:revision>
  <cp:lastPrinted>2005-12-21T14:48:00Z</cp:lastPrinted>
  <dcterms:created xsi:type="dcterms:W3CDTF">2024-05-16T09:11:00Z</dcterms:created>
  <dcterms:modified xsi:type="dcterms:W3CDTF">2024-05-1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c3_ts_MasterHeaderFooter">
    <vt:lpwstr/>
  </property>
  <property fmtid="{D5CDD505-2E9C-101B-9397-08002B2CF9AE}" pid="3" name="stc3_ts_MasterAutotext">
    <vt:lpwstr/>
  </property>
  <property fmtid="{D5CDD505-2E9C-101B-9397-08002B2CF9AE}" pid="4" name="stc3_ts_MasterStyles">
    <vt:lpwstr>Formatmallar PM.dot</vt:lpwstr>
  </property>
  <property fmtid="{D5CDD505-2E9C-101B-9397-08002B2CF9AE}" pid="5" name="stc3_ts_MasterPageSetup">
    <vt:lpwstr>Format PM.dot</vt:lpwstr>
  </property>
  <property fmtid="{D5CDD505-2E9C-101B-9397-08002B2CF9AE}" pid="6" name="stc3_ts_ProcessedDate">
    <vt:lpwstr>2006-02-10 15:29:31</vt:lpwstr>
  </property>
  <property fmtid="{D5CDD505-2E9C-101B-9397-08002B2CF9AE}" pid="7" name="stc3_ts_ProcessedBy">
    <vt:lpwstr>erik.sundstrom</vt:lpwstr>
  </property>
  <property fmtid="{D5CDD505-2E9C-101B-9397-08002B2CF9AE}" pid="8" name="stc3_ts_ProcessedVersion">
    <vt:lpwstr>3.0.45</vt:lpwstr>
  </property>
  <property fmtid="{D5CDD505-2E9C-101B-9397-08002B2CF9AE}" pid="9" name="stc3_ts_ProcessedOwner">
    <vt:lpwstr/>
  </property>
  <property fmtid="{D5CDD505-2E9C-101B-9397-08002B2CF9AE}" pid="10" name="stc3_ts_PreviewMode">
    <vt:lpwstr>1</vt:lpwstr>
  </property>
  <property fmtid="{D5CDD505-2E9C-101B-9397-08002B2CF9AE}" pid="11" name="stc3_ts_PreviewColorMode">
    <vt:lpwstr>0</vt:lpwstr>
  </property>
  <property fmtid="{D5CDD505-2E9C-101B-9397-08002B2CF9AE}" pid="12" name="stc3_ts_DocumentProtection">
    <vt:lpwstr>-1</vt:lpwstr>
  </property>
  <property fmtid="{D5CDD505-2E9C-101B-9397-08002B2CF9AE}" pid="13" name="stc3_ts_DocumentProtectionPassword">
    <vt:lpwstr/>
  </property>
  <property fmtid="{D5CDD505-2E9C-101B-9397-08002B2CF9AE}" pid="14" name="stc3_ds_Titel">
    <vt:lpwstr>Titel</vt:lpwstr>
  </property>
  <property fmtid="{D5CDD505-2E9C-101B-9397-08002B2CF9AE}" pid="15" name="stc3_pr_Institution">
    <vt:lpwstr>Institution</vt:lpwstr>
  </property>
  <property fmtid="{D5CDD505-2E9C-101B-9397-08002B2CF9AE}" pid="16" name="stc3_dl_Date">
    <vt:lpwstr>Date</vt:lpwstr>
  </property>
  <property fmtid="{D5CDD505-2E9C-101B-9397-08002B2CF9AE}" pid="17" name="stc3_ds_Namn_på_försättsblad">
    <vt:lpwstr>Namn_på_försättsblad</vt:lpwstr>
  </property>
  <property fmtid="{D5CDD505-2E9C-101B-9397-08002B2CF9AE}" pid="18" name="stc3_ds_DNR">
    <vt:lpwstr>DNR</vt:lpwstr>
  </property>
  <property fmtid="{D5CDD505-2E9C-101B-9397-08002B2CF9AE}" pid="19" name="stc3_DL_INNEHÅLL">
    <vt:lpwstr>Innehåll</vt:lpwstr>
  </property>
  <property fmtid="{D5CDD505-2E9C-101B-9397-08002B2CF9AE}" pid="20" name="stc3_dl_Utgivare">
    <vt:lpwstr>Utgivare</vt:lpwstr>
  </property>
  <property fmtid="{D5CDD505-2E9C-101B-9397-08002B2CF9AE}" pid="21" name="stc3_ds_Versionsnr">
    <vt:lpwstr>Versionsnr</vt:lpwstr>
  </property>
  <property fmtid="{D5CDD505-2E9C-101B-9397-08002B2CF9AE}" pid="22" name="stc3_dl_Beställa">
    <vt:lpwstr>Beställa</vt:lpwstr>
  </property>
  <property fmtid="{D5CDD505-2E9C-101B-9397-08002B2CF9AE}" pid="23" name="stc3_pr_EMail">
    <vt:lpwstr>EMail</vt:lpwstr>
  </property>
  <property fmtid="{D5CDD505-2E9C-101B-9397-08002B2CF9AE}" pid="24" name="ContentTypeId">
    <vt:lpwstr>0x0101005540B125BBA82C43ABC55360E82B072F</vt:lpwstr>
  </property>
</Properties>
</file>